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791D5" w14:textId="77777777" w:rsidR="008A0183" w:rsidRPr="00A029DB" w:rsidRDefault="008A0183" w:rsidP="008A018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val="en-US" w:eastAsia="zh-CN"/>
        </w:rPr>
      </w:pPr>
      <w:r w:rsidRPr="00A029DB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zh-CN"/>
        </w:rPr>
        <w:t xml:space="preserve">Supplementary Table 1. </w:t>
      </w:r>
      <w:r w:rsidRPr="00A029DB">
        <w:rPr>
          <w:rFonts w:ascii="Times New Roman" w:eastAsia="Times New Roman" w:hAnsi="Times New Roman" w:cs="Times New Roman"/>
          <w:sz w:val="24"/>
          <w:szCs w:val="24"/>
          <w:lang w:val="en-US" w:eastAsia="zh-CN"/>
        </w:rPr>
        <w:t xml:space="preserve">Measures of cluster partition quality for different number of </w:t>
      </w:r>
      <w:proofErr w:type="spellStart"/>
      <w:r w:rsidRPr="00A029DB">
        <w:rPr>
          <w:rFonts w:ascii="Times New Roman" w:eastAsia="Times New Roman" w:hAnsi="Times New Roman" w:cs="Times New Roman"/>
          <w:sz w:val="24"/>
          <w:szCs w:val="24"/>
          <w:lang w:val="en-US" w:eastAsia="zh-CN"/>
        </w:rPr>
        <w:t>clusters</w:t>
      </w:r>
      <w:r w:rsidRPr="00A029DB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zh-CN"/>
        </w:rPr>
        <w:t>a</w:t>
      </w:r>
      <w:proofErr w:type="spellEnd"/>
      <w:r w:rsidRPr="00A029DB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 w:eastAsia="zh-CN"/>
        </w:rPr>
        <w:t xml:space="preserve"> </w:t>
      </w:r>
      <w:r w:rsidRPr="00A029DB">
        <w:rPr>
          <w:rFonts w:ascii="Times New Roman" w:eastAsia="Times New Roman" w:hAnsi="Times New Roman" w:cs="Times New Roman"/>
          <w:sz w:val="24"/>
          <w:szCs w:val="24"/>
          <w:lang w:val="en-US" w:eastAsia="zh-CN"/>
        </w:rPr>
        <w:t>for those diagnosed with ADHD and controls, respectively.</w:t>
      </w:r>
    </w:p>
    <w:p w14:paraId="7A8266FA" w14:textId="77777777" w:rsidR="008A0183" w:rsidRPr="00A029DB" w:rsidRDefault="008A0183" w:rsidP="008A018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zh-CN"/>
        </w:rPr>
      </w:pPr>
    </w:p>
    <w:tbl>
      <w:tblPr>
        <w:tblStyle w:val="Tabellrutnt2"/>
        <w:tblW w:w="0" w:type="auto"/>
        <w:tblLook w:val="04A0" w:firstRow="1" w:lastRow="0" w:firstColumn="1" w:lastColumn="0" w:noHBand="0" w:noVBand="1"/>
      </w:tblPr>
      <w:tblGrid>
        <w:gridCol w:w="1413"/>
        <w:gridCol w:w="785"/>
        <w:gridCol w:w="879"/>
        <w:gridCol w:w="986"/>
        <w:gridCol w:w="838"/>
        <w:gridCol w:w="1150"/>
        <w:gridCol w:w="698"/>
        <w:gridCol w:w="870"/>
        <w:gridCol w:w="698"/>
      </w:tblGrid>
      <w:tr w:rsidR="008A0183" w:rsidRPr="00A029DB" w14:paraId="207461EB" w14:textId="77777777" w:rsidTr="004736D2">
        <w:trPr>
          <w:trHeight w:val="305"/>
        </w:trPr>
        <w:tc>
          <w:tcPr>
            <w:tcW w:w="1413" w:type="dxa"/>
            <w:noWrap/>
            <w:hideMark/>
          </w:tcPr>
          <w:p w14:paraId="77B57369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  <w:lang w:val="en-GB"/>
              </w:rPr>
            </w:pPr>
          </w:p>
        </w:tc>
        <w:tc>
          <w:tcPr>
            <w:tcW w:w="785" w:type="dxa"/>
            <w:noWrap/>
            <w:hideMark/>
          </w:tcPr>
          <w:p w14:paraId="0719873F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PBC</w:t>
            </w:r>
            <w:r w:rsidRPr="00A029DB">
              <w:rPr>
                <w:rFonts w:ascii="Times New Roman" w:eastAsia="Times New Roman" w:hAnsi="Times New Roman"/>
                <w:b/>
                <w:bCs/>
                <w:vertAlign w:val="superscript"/>
              </w:rPr>
              <w:t>b</w:t>
            </w:r>
          </w:p>
        </w:tc>
        <w:tc>
          <w:tcPr>
            <w:tcW w:w="879" w:type="dxa"/>
            <w:noWrap/>
            <w:hideMark/>
          </w:tcPr>
          <w:p w14:paraId="7966385A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HG</w:t>
            </w:r>
            <w:r w:rsidRPr="00A029DB">
              <w:rPr>
                <w:rFonts w:ascii="Times New Roman" w:eastAsia="Times New Roman" w:hAnsi="Times New Roman"/>
                <w:b/>
                <w:bCs/>
                <w:vertAlign w:val="superscript"/>
              </w:rPr>
              <w:t>c</w:t>
            </w:r>
          </w:p>
        </w:tc>
        <w:tc>
          <w:tcPr>
            <w:tcW w:w="986" w:type="dxa"/>
            <w:noWrap/>
            <w:hideMark/>
          </w:tcPr>
          <w:p w14:paraId="618CC4F0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HGSD</w:t>
            </w:r>
            <w:r w:rsidRPr="00A029DB">
              <w:rPr>
                <w:rFonts w:ascii="Times New Roman" w:eastAsia="Times New Roman" w:hAnsi="Times New Roman"/>
                <w:b/>
                <w:bCs/>
                <w:vertAlign w:val="superscript"/>
              </w:rPr>
              <w:t>d</w:t>
            </w:r>
          </w:p>
        </w:tc>
        <w:tc>
          <w:tcPr>
            <w:tcW w:w="838" w:type="dxa"/>
            <w:noWrap/>
            <w:hideMark/>
          </w:tcPr>
          <w:p w14:paraId="706C08EC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ASW</w:t>
            </w:r>
            <w:r w:rsidRPr="00A029DB">
              <w:rPr>
                <w:rFonts w:ascii="Times New Roman" w:eastAsia="Times New Roman" w:hAnsi="Times New Roman"/>
                <w:b/>
                <w:bCs/>
                <w:vertAlign w:val="superscript"/>
              </w:rPr>
              <w:t>e</w:t>
            </w:r>
          </w:p>
        </w:tc>
        <w:tc>
          <w:tcPr>
            <w:tcW w:w="1150" w:type="dxa"/>
            <w:noWrap/>
            <w:hideMark/>
          </w:tcPr>
          <w:p w14:paraId="7B9F287D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ASW(w)</w:t>
            </w:r>
            <w:r w:rsidRPr="00A029DB">
              <w:rPr>
                <w:rFonts w:ascii="Times New Roman" w:eastAsia="Times New Roman" w:hAnsi="Times New Roman"/>
                <w:b/>
                <w:bCs/>
                <w:vertAlign w:val="superscript"/>
              </w:rPr>
              <w:t>f</w:t>
            </w:r>
          </w:p>
        </w:tc>
        <w:tc>
          <w:tcPr>
            <w:tcW w:w="698" w:type="dxa"/>
            <w:noWrap/>
            <w:hideMark/>
          </w:tcPr>
          <w:p w14:paraId="23E12CD6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R2</w:t>
            </w:r>
            <w:r w:rsidRPr="00A029DB">
              <w:rPr>
                <w:rFonts w:ascii="Times New Roman" w:eastAsia="Times New Roman" w:hAnsi="Times New Roman"/>
                <w:b/>
                <w:bCs/>
                <w:vertAlign w:val="superscript"/>
              </w:rPr>
              <w:t>g</w:t>
            </w:r>
          </w:p>
        </w:tc>
        <w:tc>
          <w:tcPr>
            <w:tcW w:w="870" w:type="dxa"/>
            <w:noWrap/>
            <w:hideMark/>
          </w:tcPr>
          <w:p w14:paraId="1081D71A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R2sq</w:t>
            </w:r>
            <w:r w:rsidRPr="00A029DB">
              <w:rPr>
                <w:rFonts w:ascii="Times New Roman" w:eastAsia="Times New Roman" w:hAnsi="Times New Roman"/>
                <w:b/>
                <w:bCs/>
                <w:vertAlign w:val="superscript"/>
              </w:rPr>
              <w:t>h</w:t>
            </w:r>
          </w:p>
        </w:tc>
        <w:tc>
          <w:tcPr>
            <w:tcW w:w="698" w:type="dxa"/>
            <w:noWrap/>
            <w:hideMark/>
          </w:tcPr>
          <w:p w14:paraId="6025AD40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HC</w:t>
            </w:r>
            <w:r w:rsidRPr="00A029DB">
              <w:rPr>
                <w:rFonts w:ascii="Times New Roman" w:eastAsia="Times New Roman" w:hAnsi="Times New Roman"/>
                <w:b/>
                <w:bCs/>
                <w:vertAlign w:val="superscript"/>
              </w:rPr>
              <w:t>i</w:t>
            </w:r>
          </w:p>
        </w:tc>
      </w:tr>
      <w:tr w:rsidR="008A0183" w:rsidRPr="00A029DB" w14:paraId="3266636D" w14:textId="77777777" w:rsidTr="004736D2">
        <w:trPr>
          <w:trHeight w:val="305"/>
        </w:trPr>
        <w:tc>
          <w:tcPr>
            <w:tcW w:w="1413" w:type="dxa"/>
            <w:noWrap/>
          </w:tcPr>
          <w:p w14:paraId="2BDD3CE7" w14:textId="77777777" w:rsidR="008A0183" w:rsidRPr="00A029DB" w:rsidRDefault="008A0183" w:rsidP="004736D2">
            <w:pPr>
              <w:jc w:val="center"/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eastAsia="Times New Roman"/>
                <w:b/>
                <w:bCs/>
              </w:rPr>
              <w:t>ADHD</w:t>
            </w:r>
          </w:p>
        </w:tc>
        <w:tc>
          <w:tcPr>
            <w:tcW w:w="785" w:type="dxa"/>
            <w:noWrap/>
          </w:tcPr>
          <w:p w14:paraId="61763D29" w14:textId="77777777" w:rsidR="008A0183" w:rsidRPr="00A029DB" w:rsidRDefault="008A0183" w:rsidP="004736D2">
            <w:pPr>
              <w:rPr>
                <w:rFonts w:eastAsia="Times New Roman"/>
              </w:rPr>
            </w:pPr>
          </w:p>
        </w:tc>
        <w:tc>
          <w:tcPr>
            <w:tcW w:w="879" w:type="dxa"/>
            <w:noWrap/>
          </w:tcPr>
          <w:p w14:paraId="10154688" w14:textId="77777777" w:rsidR="008A0183" w:rsidRPr="00A029DB" w:rsidRDefault="008A0183" w:rsidP="004736D2">
            <w:pPr>
              <w:rPr>
                <w:rFonts w:eastAsia="Times New Roman"/>
              </w:rPr>
            </w:pPr>
          </w:p>
        </w:tc>
        <w:tc>
          <w:tcPr>
            <w:tcW w:w="986" w:type="dxa"/>
            <w:noWrap/>
          </w:tcPr>
          <w:p w14:paraId="1B3F93D1" w14:textId="77777777" w:rsidR="008A0183" w:rsidRPr="00A029DB" w:rsidRDefault="008A0183" w:rsidP="004736D2">
            <w:pPr>
              <w:rPr>
                <w:rFonts w:eastAsia="Times New Roman"/>
              </w:rPr>
            </w:pPr>
          </w:p>
        </w:tc>
        <w:tc>
          <w:tcPr>
            <w:tcW w:w="838" w:type="dxa"/>
            <w:noWrap/>
          </w:tcPr>
          <w:p w14:paraId="71168C8B" w14:textId="77777777" w:rsidR="008A0183" w:rsidRPr="00A029DB" w:rsidRDefault="008A0183" w:rsidP="004736D2">
            <w:pPr>
              <w:rPr>
                <w:rFonts w:eastAsia="Times New Roman"/>
              </w:rPr>
            </w:pPr>
          </w:p>
        </w:tc>
        <w:tc>
          <w:tcPr>
            <w:tcW w:w="1150" w:type="dxa"/>
            <w:noWrap/>
          </w:tcPr>
          <w:p w14:paraId="091AA59D" w14:textId="77777777" w:rsidR="008A0183" w:rsidRPr="00A029DB" w:rsidRDefault="008A0183" w:rsidP="004736D2">
            <w:pPr>
              <w:rPr>
                <w:rFonts w:eastAsia="Times New Roman"/>
              </w:rPr>
            </w:pPr>
          </w:p>
        </w:tc>
        <w:tc>
          <w:tcPr>
            <w:tcW w:w="698" w:type="dxa"/>
            <w:noWrap/>
          </w:tcPr>
          <w:p w14:paraId="5E5027EA" w14:textId="77777777" w:rsidR="008A0183" w:rsidRPr="00A029DB" w:rsidRDefault="008A0183" w:rsidP="004736D2">
            <w:pPr>
              <w:rPr>
                <w:rFonts w:eastAsia="Times New Roman"/>
              </w:rPr>
            </w:pPr>
          </w:p>
        </w:tc>
        <w:tc>
          <w:tcPr>
            <w:tcW w:w="870" w:type="dxa"/>
            <w:noWrap/>
          </w:tcPr>
          <w:p w14:paraId="44181878" w14:textId="77777777" w:rsidR="008A0183" w:rsidRPr="00A029DB" w:rsidRDefault="008A0183" w:rsidP="004736D2">
            <w:pPr>
              <w:rPr>
                <w:rFonts w:eastAsia="Times New Roman"/>
              </w:rPr>
            </w:pPr>
          </w:p>
        </w:tc>
        <w:tc>
          <w:tcPr>
            <w:tcW w:w="698" w:type="dxa"/>
            <w:noWrap/>
          </w:tcPr>
          <w:p w14:paraId="6B6F92FA" w14:textId="77777777" w:rsidR="008A0183" w:rsidRPr="00A029DB" w:rsidRDefault="008A0183" w:rsidP="004736D2">
            <w:pPr>
              <w:rPr>
                <w:rFonts w:eastAsia="Times New Roman"/>
              </w:rPr>
            </w:pPr>
          </w:p>
        </w:tc>
      </w:tr>
      <w:tr w:rsidR="008A0183" w:rsidRPr="00A029DB" w14:paraId="451D6A3E" w14:textId="77777777" w:rsidTr="004736D2">
        <w:trPr>
          <w:trHeight w:val="305"/>
        </w:trPr>
        <w:tc>
          <w:tcPr>
            <w:tcW w:w="1413" w:type="dxa"/>
            <w:noWrap/>
            <w:hideMark/>
          </w:tcPr>
          <w:p w14:paraId="1D0127F0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5 Clusters</w:t>
            </w:r>
          </w:p>
        </w:tc>
        <w:tc>
          <w:tcPr>
            <w:tcW w:w="785" w:type="dxa"/>
            <w:noWrap/>
            <w:hideMark/>
          </w:tcPr>
          <w:p w14:paraId="5065E5C6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65</w:t>
            </w:r>
          </w:p>
        </w:tc>
        <w:tc>
          <w:tcPr>
            <w:tcW w:w="879" w:type="dxa"/>
            <w:noWrap/>
            <w:hideMark/>
          </w:tcPr>
          <w:p w14:paraId="702CB09F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89</w:t>
            </w:r>
          </w:p>
        </w:tc>
        <w:tc>
          <w:tcPr>
            <w:tcW w:w="986" w:type="dxa"/>
            <w:noWrap/>
            <w:hideMark/>
          </w:tcPr>
          <w:p w14:paraId="7D80BFD7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85</w:t>
            </w:r>
          </w:p>
        </w:tc>
        <w:tc>
          <w:tcPr>
            <w:tcW w:w="838" w:type="dxa"/>
            <w:noWrap/>
            <w:hideMark/>
          </w:tcPr>
          <w:p w14:paraId="4F4C9384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35</w:t>
            </w:r>
          </w:p>
        </w:tc>
        <w:tc>
          <w:tcPr>
            <w:tcW w:w="1150" w:type="dxa"/>
            <w:noWrap/>
            <w:hideMark/>
          </w:tcPr>
          <w:p w14:paraId="47C404E5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35</w:t>
            </w:r>
          </w:p>
        </w:tc>
        <w:tc>
          <w:tcPr>
            <w:tcW w:w="698" w:type="dxa"/>
            <w:noWrap/>
            <w:hideMark/>
          </w:tcPr>
          <w:p w14:paraId="45FCAC25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46</w:t>
            </w:r>
          </w:p>
        </w:tc>
        <w:tc>
          <w:tcPr>
            <w:tcW w:w="870" w:type="dxa"/>
            <w:noWrap/>
            <w:hideMark/>
          </w:tcPr>
          <w:p w14:paraId="0964D0F3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67</w:t>
            </w:r>
          </w:p>
        </w:tc>
        <w:tc>
          <w:tcPr>
            <w:tcW w:w="698" w:type="dxa"/>
            <w:noWrap/>
            <w:hideMark/>
          </w:tcPr>
          <w:p w14:paraId="7BB0B505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11</w:t>
            </w:r>
          </w:p>
        </w:tc>
      </w:tr>
      <w:tr w:rsidR="008A0183" w:rsidRPr="00A029DB" w14:paraId="7C0F0F7E" w14:textId="77777777" w:rsidTr="004736D2">
        <w:trPr>
          <w:trHeight w:val="305"/>
        </w:trPr>
        <w:tc>
          <w:tcPr>
            <w:tcW w:w="1413" w:type="dxa"/>
            <w:noWrap/>
            <w:hideMark/>
          </w:tcPr>
          <w:p w14:paraId="148195E2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6 Clusters</w:t>
            </w:r>
          </w:p>
        </w:tc>
        <w:tc>
          <w:tcPr>
            <w:tcW w:w="785" w:type="dxa"/>
            <w:noWrap/>
            <w:hideMark/>
          </w:tcPr>
          <w:p w14:paraId="4A5FABE9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60</w:t>
            </w:r>
          </w:p>
        </w:tc>
        <w:tc>
          <w:tcPr>
            <w:tcW w:w="879" w:type="dxa"/>
            <w:noWrap/>
            <w:hideMark/>
          </w:tcPr>
          <w:p w14:paraId="5352D4F2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88</w:t>
            </w:r>
          </w:p>
        </w:tc>
        <w:tc>
          <w:tcPr>
            <w:tcW w:w="986" w:type="dxa"/>
            <w:noWrap/>
            <w:hideMark/>
          </w:tcPr>
          <w:p w14:paraId="2BC036CF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85</w:t>
            </w:r>
          </w:p>
        </w:tc>
        <w:tc>
          <w:tcPr>
            <w:tcW w:w="838" w:type="dxa"/>
            <w:noWrap/>
            <w:hideMark/>
          </w:tcPr>
          <w:p w14:paraId="08037673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31</w:t>
            </w:r>
          </w:p>
        </w:tc>
        <w:tc>
          <w:tcPr>
            <w:tcW w:w="1150" w:type="dxa"/>
            <w:noWrap/>
            <w:hideMark/>
          </w:tcPr>
          <w:p w14:paraId="07E3C5B0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31</w:t>
            </w:r>
          </w:p>
        </w:tc>
        <w:tc>
          <w:tcPr>
            <w:tcW w:w="698" w:type="dxa"/>
            <w:noWrap/>
            <w:hideMark/>
          </w:tcPr>
          <w:p w14:paraId="4823B559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50</w:t>
            </w:r>
          </w:p>
        </w:tc>
        <w:tc>
          <w:tcPr>
            <w:tcW w:w="870" w:type="dxa"/>
            <w:noWrap/>
            <w:hideMark/>
          </w:tcPr>
          <w:p w14:paraId="1CF0EAF4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71</w:t>
            </w:r>
          </w:p>
        </w:tc>
        <w:tc>
          <w:tcPr>
            <w:tcW w:w="698" w:type="dxa"/>
            <w:noWrap/>
            <w:hideMark/>
          </w:tcPr>
          <w:p w14:paraId="61726163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11</w:t>
            </w:r>
          </w:p>
        </w:tc>
      </w:tr>
      <w:tr w:rsidR="008A0183" w:rsidRPr="00A029DB" w14:paraId="4414D4F8" w14:textId="77777777" w:rsidTr="004736D2">
        <w:trPr>
          <w:trHeight w:val="305"/>
        </w:trPr>
        <w:tc>
          <w:tcPr>
            <w:tcW w:w="1413" w:type="dxa"/>
            <w:noWrap/>
            <w:hideMark/>
          </w:tcPr>
          <w:p w14:paraId="68D250A1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7 Clusters</w:t>
            </w:r>
          </w:p>
        </w:tc>
        <w:tc>
          <w:tcPr>
            <w:tcW w:w="785" w:type="dxa"/>
            <w:noWrap/>
            <w:hideMark/>
          </w:tcPr>
          <w:p w14:paraId="676C1411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61</w:t>
            </w:r>
          </w:p>
        </w:tc>
        <w:tc>
          <w:tcPr>
            <w:tcW w:w="879" w:type="dxa"/>
            <w:noWrap/>
            <w:hideMark/>
          </w:tcPr>
          <w:p w14:paraId="384AB960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91</w:t>
            </w:r>
          </w:p>
        </w:tc>
        <w:tc>
          <w:tcPr>
            <w:tcW w:w="986" w:type="dxa"/>
            <w:noWrap/>
            <w:hideMark/>
          </w:tcPr>
          <w:p w14:paraId="25B6729D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88</w:t>
            </w:r>
          </w:p>
        </w:tc>
        <w:tc>
          <w:tcPr>
            <w:tcW w:w="838" w:type="dxa"/>
            <w:noWrap/>
            <w:hideMark/>
          </w:tcPr>
          <w:p w14:paraId="6357C999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31</w:t>
            </w:r>
          </w:p>
        </w:tc>
        <w:tc>
          <w:tcPr>
            <w:tcW w:w="1150" w:type="dxa"/>
            <w:noWrap/>
            <w:hideMark/>
          </w:tcPr>
          <w:p w14:paraId="39DDE73F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31</w:t>
            </w:r>
          </w:p>
        </w:tc>
        <w:tc>
          <w:tcPr>
            <w:tcW w:w="698" w:type="dxa"/>
            <w:noWrap/>
            <w:hideMark/>
          </w:tcPr>
          <w:p w14:paraId="10FD2E9C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52</w:t>
            </w:r>
          </w:p>
        </w:tc>
        <w:tc>
          <w:tcPr>
            <w:tcW w:w="870" w:type="dxa"/>
            <w:noWrap/>
            <w:hideMark/>
          </w:tcPr>
          <w:p w14:paraId="5BF1DE87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73</w:t>
            </w:r>
          </w:p>
        </w:tc>
        <w:tc>
          <w:tcPr>
            <w:tcW w:w="698" w:type="dxa"/>
            <w:noWrap/>
            <w:hideMark/>
          </w:tcPr>
          <w:p w14:paraId="68F2C24C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09</w:t>
            </w:r>
          </w:p>
        </w:tc>
      </w:tr>
      <w:tr w:rsidR="008A0183" w:rsidRPr="00A029DB" w14:paraId="2FB81B81" w14:textId="77777777" w:rsidTr="004736D2">
        <w:trPr>
          <w:trHeight w:val="305"/>
        </w:trPr>
        <w:tc>
          <w:tcPr>
            <w:tcW w:w="1413" w:type="dxa"/>
            <w:noWrap/>
            <w:hideMark/>
          </w:tcPr>
          <w:p w14:paraId="6E3B157E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8 Clusters</w:t>
            </w:r>
          </w:p>
        </w:tc>
        <w:tc>
          <w:tcPr>
            <w:tcW w:w="785" w:type="dxa"/>
            <w:noWrap/>
            <w:hideMark/>
          </w:tcPr>
          <w:p w14:paraId="6BB47616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0.61</w:t>
            </w:r>
          </w:p>
        </w:tc>
        <w:tc>
          <w:tcPr>
            <w:tcW w:w="879" w:type="dxa"/>
            <w:noWrap/>
            <w:hideMark/>
          </w:tcPr>
          <w:p w14:paraId="052318D1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0.92</w:t>
            </w:r>
          </w:p>
        </w:tc>
        <w:tc>
          <w:tcPr>
            <w:tcW w:w="986" w:type="dxa"/>
            <w:noWrap/>
            <w:hideMark/>
          </w:tcPr>
          <w:p w14:paraId="2E7BAFEA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0.90</w:t>
            </w:r>
          </w:p>
        </w:tc>
        <w:tc>
          <w:tcPr>
            <w:tcW w:w="838" w:type="dxa"/>
            <w:noWrap/>
            <w:hideMark/>
          </w:tcPr>
          <w:p w14:paraId="5A18815E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0.32</w:t>
            </w:r>
          </w:p>
        </w:tc>
        <w:tc>
          <w:tcPr>
            <w:tcW w:w="1150" w:type="dxa"/>
            <w:noWrap/>
            <w:hideMark/>
          </w:tcPr>
          <w:p w14:paraId="7927D96C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0.32</w:t>
            </w:r>
          </w:p>
        </w:tc>
        <w:tc>
          <w:tcPr>
            <w:tcW w:w="698" w:type="dxa"/>
            <w:noWrap/>
            <w:hideMark/>
          </w:tcPr>
          <w:p w14:paraId="08CD021E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0.53</w:t>
            </w:r>
          </w:p>
        </w:tc>
        <w:tc>
          <w:tcPr>
            <w:tcW w:w="870" w:type="dxa"/>
            <w:noWrap/>
            <w:hideMark/>
          </w:tcPr>
          <w:p w14:paraId="3BD6F25E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0.75</w:t>
            </w:r>
          </w:p>
        </w:tc>
        <w:tc>
          <w:tcPr>
            <w:tcW w:w="698" w:type="dxa"/>
            <w:noWrap/>
            <w:hideMark/>
          </w:tcPr>
          <w:p w14:paraId="401CE633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0.09</w:t>
            </w:r>
          </w:p>
        </w:tc>
      </w:tr>
      <w:tr w:rsidR="008A0183" w:rsidRPr="00A029DB" w14:paraId="1B31D2A2" w14:textId="77777777" w:rsidTr="004736D2">
        <w:trPr>
          <w:trHeight w:val="305"/>
        </w:trPr>
        <w:tc>
          <w:tcPr>
            <w:tcW w:w="1413" w:type="dxa"/>
            <w:noWrap/>
            <w:hideMark/>
          </w:tcPr>
          <w:p w14:paraId="4503E9B2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9 Clusters</w:t>
            </w:r>
          </w:p>
        </w:tc>
        <w:tc>
          <w:tcPr>
            <w:tcW w:w="785" w:type="dxa"/>
            <w:noWrap/>
            <w:hideMark/>
          </w:tcPr>
          <w:p w14:paraId="42293698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61</w:t>
            </w:r>
          </w:p>
        </w:tc>
        <w:tc>
          <w:tcPr>
            <w:tcW w:w="879" w:type="dxa"/>
            <w:noWrap/>
            <w:hideMark/>
          </w:tcPr>
          <w:p w14:paraId="42203265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93</w:t>
            </w:r>
          </w:p>
        </w:tc>
        <w:tc>
          <w:tcPr>
            <w:tcW w:w="986" w:type="dxa"/>
            <w:noWrap/>
            <w:hideMark/>
          </w:tcPr>
          <w:p w14:paraId="683A29FA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91</w:t>
            </w:r>
          </w:p>
        </w:tc>
        <w:tc>
          <w:tcPr>
            <w:tcW w:w="838" w:type="dxa"/>
            <w:noWrap/>
            <w:hideMark/>
          </w:tcPr>
          <w:p w14:paraId="1A693B22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32</w:t>
            </w:r>
          </w:p>
        </w:tc>
        <w:tc>
          <w:tcPr>
            <w:tcW w:w="1150" w:type="dxa"/>
            <w:noWrap/>
            <w:hideMark/>
          </w:tcPr>
          <w:p w14:paraId="520E3CA0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32</w:t>
            </w:r>
          </w:p>
        </w:tc>
        <w:tc>
          <w:tcPr>
            <w:tcW w:w="698" w:type="dxa"/>
            <w:noWrap/>
            <w:hideMark/>
          </w:tcPr>
          <w:p w14:paraId="0738A596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55</w:t>
            </w:r>
          </w:p>
        </w:tc>
        <w:tc>
          <w:tcPr>
            <w:tcW w:w="870" w:type="dxa"/>
            <w:noWrap/>
            <w:hideMark/>
          </w:tcPr>
          <w:p w14:paraId="23352EB4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76</w:t>
            </w:r>
          </w:p>
        </w:tc>
        <w:tc>
          <w:tcPr>
            <w:tcW w:w="698" w:type="dxa"/>
            <w:noWrap/>
            <w:hideMark/>
          </w:tcPr>
          <w:p w14:paraId="4A4D869B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08</w:t>
            </w:r>
          </w:p>
        </w:tc>
      </w:tr>
      <w:tr w:rsidR="008A0183" w:rsidRPr="00A029DB" w14:paraId="6D482A82" w14:textId="77777777" w:rsidTr="004736D2">
        <w:trPr>
          <w:trHeight w:val="305"/>
        </w:trPr>
        <w:tc>
          <w:tcPr>
            <w:tcW w:w="1413" w:type="dxa"/>
            <w:noWrap/>
            <w:hideMark/>
          </w:tcPr>
          <w:p w14:paraId="616A6106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10 Clusters</w:t>
            </w:r>
          </w:p>
        </w:tc>
        <w:tc>
          <w:tcPr>
            <w:tcW w:w="785" w:type="dxa"/>
            <w:noWrap/>
            <w:hideMark/>
          </w:tcPr>
          <w:p w14:paraId="49190AA8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59</w:t>
            </w:r>
          </w:p>
        </w:tc>
        <w:tc>
          <w:tcPr>
            <w:tcW w:w="879" w:type="dxa"/>
            <w:noWrap/>
            <w:hideMark/>
          </w:tcPr>
          <w:p w14:paraId="60BAA2F3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93</w:t>
            </w:r>
          </w:p>
        </w:tc>
        <w:tc>
          <w:tcPr>
            <w:tcW w:w="986" w:type="dxa"/>
            <w:noWrap/>
            <w:hideMark/>
          </w:tcPr>
          <w:p w14:paraId="730A2EE6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91</w:t>
            </w:r>
          </w:p>
        </w:tc>
        <w:tc>
          <w:tcPr>
            <w:tcW w:w="838" w:type="dxa"/>
            <w:noWrap/>
            <w:hideMark/>
          </w:tcPr>
          <w:p w14:paraId="68B61999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30</w:t>
            </w:r>
          </w:p>
        </w:tc>
        <w:tc>
          <w:tcPr>
            <w:tcW w:w="1150" w:type="dxa"/>
            <w:noWrap/>
            <w:hideMark/>
          </w:tcPr>
          <w:p w14:paraId="2D010017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30</w:t>
            </w:r>
          </w:p>
        </w:tc>
        <w:tc>
          <w:tcPr>
            <w:tcW w:w="698" w:type="dxa"/>
            <w:noWrap/>
            <w:hideMark/>
          </w:tcPr>
          <w:p w14:paraId="1A6D2F5A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56</w:t>
            </w:r>
          </w:p>
        </w:tc>
        <w:tc>
          <w:tcPr>
            <w:tcW w:w="870" w:type="dxa"/>
            <w:noWrap/>
            <w:hideMark/>
          </w:tcPr>
          <w:p w14:paraId="69BE3DA0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77</w:t>
            </w:r>
          </w:p>
        </w:tc>
        <w:tc>
          <w:tcPr>
            <w:tcW w:w="698" w:type="dxa"/>
            <w:noWrap/>
            <w:hideMark/>
          </w:tcPr>
          <w:p w14:paraId="424F0A3A" w14:textId="777777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rFonts w:ascii="Times New Roman" w:eastAsia="Times New Roman" w:hAnsi="Times New Roman"/>
              </w:rPr>
              <w:t>0.09</w:t>
            </w:r>
          </w:p>
        </w:tc>
      </w:tr>
      <w:tr w:rsidR="008A0183" w:rsidRPr="00A029DB" w14:paraId="35858CCE" w14:textId="77777777" w:rsidTr="004736D2">
        <w:trPr>
          <w:trHeight w:val="305"/>
        </w:trPr>
        <w:tc>
          <w:tcPr>
            <w:tcW w:w="1413" w:type="dxa"/>
            <w:noWrap/>
          </w:tcPr>
          <w:p w14:paraId="0493BC75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  <w:r w:rsidRPr="00A029DB">
              <w:rPr>
                <w:rFonts w:eastAsia="Times New Roman"/>
                <w:b/>
                <w:bCs/>
              </w:rPr>
              <w:t>Control</w:t>
            </w:r>
            <w:r w:rsidRPr="00A029DB">
              <w:rPr>
                <w:rFonts w:ascii="Times New Roman" w:eastAsia="Times New Roman" w:hAnsi="Times New Roman"/>
                <w:b/>
                <w:bCs/>
              </w:rPr>
              <w:t>s</w:t>
            </w:r>
          </w:p>
        </w:tc>
        <w:tc>
          <w:tcPr>
            <w:tcW w:w="785" w:type="dxa"/>
            <w:noWrap/>
          </w:tcPr>
          <w:p w14:paraId="32B19877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</w:p>
        </w:tc>
        <w:tc>
          <w:tcPr>
            <w:tcW w:w="879" w:type="dxa"/>
            <w:noWrap/>
          </w:tcPr>
          <w:p w14:paraId="6232DD67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</w:p>
        </w:tc>
        <w:tc>
          <w:tcPr>
            <w:tcW w:w="986" w:type="dxa"/>
            <w:noWrap/>
          </w:tcPr>
          <w:p w14:paraId="54649FE5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</w:p>
        </w:tc>
        <w:tc>
          <w:tcPr>
            <w:tcW w:w="838" w:type="dxa"/>
            <w:noWrap/>
          </w:tcPr>
          <w:p w14:paraId="3356E81D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</w:p>
        </w:tc>
        <w:tc>
          <w:tcPr>
            <w:tcW w:w="1150" w:type="dxa"/>
            <w:noWrap/>
          </w:tcPr>
          <w:p w14:paraId="281364CC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</w:p>
        </w:tc>
        <w:tc>
          <w:tcPr>
            <w:tcW w:w="698" w:type="dxa"/>
            <w:noWrap/>
          </w:tcPr>
          <w:p w14:paraId="0B0EABCC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</w:p>
        </w:tc>
        <w:tc>
          <w:tcPr>
            <w:tcW w:w="870" w:type="dxa"/>
            <w:noWrap/>
          </w:tcPr>
          <w:p w14:paraId="4CE161BD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</w:p>
        </w:tc>
        <w:tc>
          <w:tcPr>
            <w:tcW w:w="698" w:type="dxa"/>
            <w:noWrap/>
          </w:tcPr>
          <w:p w14:paraId="7D6F6513" w14:textId="77777777" w:rsidR="008A0183" w:rsidRPr="00A029DB" w:rsidRDefault="008A0183" w:rsidP="004736D2">
            <w:pPr>
              <w:rPr>
                <w:rFonts w:ascii="Times New Roman" w:eastAsia="Times New Roman" w:hAnsi="Times New Roman"/>
                <w:b/>
                <w:bCs/>
              </w:rPr>
            </w:pPr>
          </w:p>
        </w:tc>
      </w:tr>
      <w:tr w:rsidR="008A0183" w:rsidRPr="00A029DB" w14:paraId="069CE19C" w14:textId="77777777" w:rsidTr="004736D2">
        <w:trPr>
          <w:trHeight w:val="305"/>
        </w:trPr>
        <w:tc>
          <w:tcPr>
            <w:tcW w:w="1413" w:type="dxa"/>
            <w:noWrap/>
          </w:tcPr>
          <w:p w14:paraId="5F777AE6" w14:textId="77777777" w:rsidR="008A0183" w:rsidRPr="00A029DB" w:rsidRDefault="008A0183" w:rsidP="004736D2">
            <w:pPr>
              <w:rPr>
                <w:rFonts w:eastAsia="Times New Roman"/>
              </w:rPr>
            </w:pPr>
            <w:r w:rsidRPr="00A029DB">
              <w:rPr>
                <w:rFonts w:ascii="Times New Roman" w:eastAsia="Times New Roman" w:hAnsi="Times New Roman"/>
              </w:rPr>
              <w:t>5 Clusters</w:t>
            </w:r>
          </w:p>
        </w:tc>
        <w:tc>
          <w:tcPr>
            <w:tcW w:w="785" w:type="dxa"/>
            <w:noWrap/>
            <w:vAlign w:val="bottom"/>
          </w:tcPr>
          <w:p w14:paraId="05B2AF03" w14:textId="1CCC1DB0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69</w:t>
            </w:r>
          </w:p>
        </w:tc>
        <w:tc>
          <w:tcPr>
            <w:tcW w:w="879" w:type="dxa"/>
            <w:noWrap/>
            <w:vAlign w:val="bottom"/>
          </w:tcPr>
          <w:p w14:paraId="32F0B752" w14:textId="3567C4B5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84</w:t>
            </w:r>
          </w:p>
        </w:tc>
        <w:tc>
          <w:tcPr>
            <w:tcW w:w="986" w:type="dxa"/>
            <w:noWrap/>
            <w:vAlign w:val="bottom"/>
          </w:tcPr>
          <w:p w14:paraId="57B5853A" w14:textId="2C592293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84</w:t>
            </w:r>
          </w:p>
        </w:tc>
        <w:tc>
          <w:tcPr>
            <w:tcW w:w="838" w:type="dxa"/>
            <w:noWrap/>
            <w:vAlign w:val="bottom"/>
          </w:tcPr>
          <w:p w14:paraId="69C4E400" w14:textId="215A756A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3</w:t>
            </w:r>
          </w:p>
        </w:tc>
        <w:tc>
          <w:tcPr>
            <w:tcW w:w="1150" w:type="dxa"/>
            <w:noWrap/>
            <w:vAlign w:val="bottom"/>
          </w:tcPr>
          <w:p w14:paraId="416BBD59" w14:textId="78D6F3A9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3</w:t>
            </w:r>
          </w:p>
        </w:tc>
        <w:tc>
          <w:tcPr>
            <w:tcW w:w="698" w:type="dxa"/>
            <w:noWrap/>
            <w:vAlign w:val="bottom"/>
          </w:tcPr>
          <w:p w14:paraId="5D4BE801" w14:textId="06460013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6</w:t>
            </w:r>
          </w:p>
        </w:tc>
        <w:tc>
          <w:tcPr>
            <w:tcW w:w="870" w:type="dxa"/>
            <w:noWrap/>
            <w:vAlign w:val="bottom"/>
          </w:tcPr>
          <w:p w14:paraId="4410650D" w14:textId="5BE37B5D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66</w:t>
            </w:r>
          </w:p>
        </w:tc>
        <w:tc>
          <w:tcPr>
            <w:tcW w:w="698" w:type="dxa"/>
            <w:noWrap/>
            <w:vAlign w:val="bottom"/>
          </w:tcPr>
          <w:p w14:paraId="440172C6" w14:textId="4ABE7CAF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08</w:t>
            </w:r>
          </w:p>
        </w:tc>
      </w:tr>
      <w:tr w:rsidR="008A0183" w:rsidRPr="00A029DB" w14:paraId="5DE7E996" w14:textId="77777777" w:rsidTr="004736D2">
        <w:trPr>
          <w:trHeight w:val="305"/>
        </w:trPr>
        <w:tc>
          <w:tcPr>
            <w:tcW w:w="1413" w:type="dxa"/>
            <w:noWrap/>
          </w:tcPr>
          <w:p w14:paraId="4B87E2AE" w14:textId="77777777" w:rsidR="008A0183" w:rsidRPr="00A029DB" w:rsidRDefault="008A0183" w:rsidP="004736D2">
            <w:pPr>
              <w:rPr>
                <w:rFonts w:eastAsia="Times New Roman"/>
              </w:rPr>
            </w:pPr>
            <w:r w:rsidRPr="00A029DB">
              <w:rPr>
                <w:rFonts w:ascii="Times New Roman" w:eastAsia="Times New Roman" w:hAnsi="Times New Roman"/>
              </w:rPr>
              <w:t>6 Clusters</w:t>
            </w:r>
          </w:p>
        </w:tc>
        <w:tc>
          <w:tcPr>
            <w:tcW w:w="785" w:type="dxa"/>
            <w:noWrap/>
            <w:vAlign w:val="bottom"/>
          </w:tcPr>
          <w:p w14:paraId="37101237" w14:textId="1AB1D1E1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71</w:t>
            </w:r>
          </w:p>
        </w:tc>
        <w:tc>
          <w:tcPr>
            <w:tcW w:w="879" w:type="dxa"/>
            <w:noWrap/>
            <w:vAlign w:val="bottom"/>
          </w:tcPr>
          <w:p w14:paraId="7E979C1F" w14:textId="0E1980FD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89</w:t>
            </w:r>
          </w:p>
        </w:tc>
        <w:tc>
          <w:tcPr>
            <w:tcW w:w="986" w:type="dxa"/>
            <w:noWrap/>
            <w:vAlign w:val="bottom"/>
          </w:tcPr>
          <w:p w14:paraId="194D50CB" w14:textId="6491994D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89</w:t>
            </w:r>
          </w:p>
        </w:tc>
        <w:tc>
          <w:tcPr>
            <w:tcW w:w="838" w:type="dxa"/>
            <w:noWrap/>
            <w:vAlign w:val="bottom"/>
          </w:tcPr>
          <w:p w14:paraId="46213537" w14:textId="2E1128F3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4</w:t>
            </w:r>
          </w:p>
        </w:tc>
        <w:tc>
          <w:tcPr>
            <w:tcW w:w="1150" w:type="dxa"/>
            <w:noWrap/>
            <w:vAlign w:val="bottom"/>
          </w:tcPr>
          <w:p w14:paraId="03036509" w14:textId="78D05AEC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4</w:t>
            </w:r>
          </w:p>
        </w:tc>
        <w:tc>
          <w:tcPr>
            <w:tcW w:w="698" w:type="dxa"/>
            <w:noWrap/>
            <w:vAlign w:val="bottom"/>
          </w:tcPr>
          <w:p w14:paraId="3447CCE2" w14:textId="7D17E1D3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9</w:t>
            </w:r>
          </w:p>
        </w:tc>
        <w:tc>
          <w:tcPr>
            <w:tcW w:w="870" w:type="dxa"/>
            <w:noWrap/>
            <w:vAlign w:val="bottom"/>
          </w:tcPr>
          <w:p w14:paraId="418BBFF0" w14:textId="52C7A5E4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71</w:t>
            </w:r>
          </w:p>
        </w:tc>
        <w:tc>
          <w:tcPr>
            <w:tcW w:w="698" w:type="dxa"/>
            <w:noWrap/>
            <w:vAlign w:val="bottom"/>
          </w:tcPr>
          <w:p w14:paraId="294F2FC2" w14:textId="73929C3B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05</w:t>
            </w:r>
          </w:p>
        </w:tc>
      </w:tr>
      <w:tr w:rsidR="008A0183" w:rsidRPr="00A029DB" w14:paraId="253B9297" w14:textId="77777777" w:rsidTr="004736D2">
        <w:trPr>
          <w:trHeight w:val="305"/>
        </w:trPr>
        <w:tc>
          <w:tcPr>
            <w:tcW w:w="1413" w:type="dxa"/>
            <w:noWrap/>
          </w:tcPr>
          <w:p w14:paraId="24F8FD9B" w14:textId="77777777" w:rsidR="008A0183" w:rsidRPr="00A029DB" w:rsidRDefault="008A0183" w:rsidP="004736D2">
            <w:pPr>
              <w:rPr>
                <w:rFonts w:eastAsia="Times New Roman"/>
              </w:rPr>
            </w:pPr>
            <w:r w:rsidRPr="00A029DB">
              <w:rPr>
                <w:rFonts w:ascii="Times New Roman" w:eastAsia="Times New Roman" w:hAnsi="Times New Roman"/>
              </w:rPr>
              <w:t>7 Clusters</w:t>
            </w:r>
          </w:p>
        </w:tc>
        <w:tc>
          <w:tcPr>
            <w:tcW w:w="785" w:type="dxa"/>
            <w:noWrap/>
            <w:vAlign w:val="bottom"/>
          </w:tcPr>
          <w:p w14:paraId="7F25DC2D" w14:textId="0E4CC124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72</w:t>
            </w:r>
          </w:p>
        </w:tc>
        <w:tc>
          <w:tcPr>
            <w:tcW w:w="879" w:type="dxa"/>
            <w:noWrap/>
            <w:vAlign w:val="bottom"/>
          </w:tcPr>
          <w:p w14:paraId="6A7CA561" w14:textId="05F0E426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91</w:t>
            </w:r>
          </w:p>
        </w:tc>
        <w:tc>
          <w:tcPr>
            <w:tcW w:w="986" w:type="dxa"/>
            <w:noWrap/>
            <w:vAlign w:val="bottom"/>
          </w:tcPr>
          <w:p w14:paraId="4AE15DF8" w14:textId="480ACA0C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91</w:t>
            </w:r>
          </w:p>
        </w:tc>
        <w:tc>
          <w:tcPr>
            <w:tcW w:w="838" w:type="dxa"/>
            <w:noWrap/>
            <w:vAlign w:val="bottom"/>
          </w:tcPr>
          <w:p w14:paraId="42DEC3DE" w14:textId="5946827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4</w:t>
            </w:r>
          </w:p>
        </w:tc>
        <w:tc>
          <w:tcPr>
            <w:tcW w:w="1150" w:type="dxa"/>
            <w:noWrap/>
            <w:vAlign w:val="bottom"/>
          </w:tcPr>
          <w:p w14:paraId="770CEE24" w14:textId="2A95E5E8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4</w:t>
            </w:r>
          </w:p>
        </w:tc>
        <w:tc>
          <w:tcPr>
            <w:tcW w:w="698" w:type="dxa"/>
            <w:noWrap/>
            <w:vAlign w:val="bottom"/>
          </w:tcPr>
          <w:p w14:paraId="4618DAC2" w14:textId="7FA26BCE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51</w:t>
            </w:r>
          </w:p>
        </w:tc>
        <w:tc>
          <w:tcPr>
            <w:tcW w:w="870" w:type="dxa"/>
            <w:noWrap/>
            <w:vAlign w:val="bottom"/>
          </w:tcPr>
          <w:p w14:paraId="428D0BBC" w14:textId="715B3A47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73</w:t>
            </w:r>
          </w:p>
        </w:tc>
        <w:tc>
          <w:tcPr>
            <w:tcW w:w="698" w:type="dxa"/>
            <w:noWrap/>
            <w:vAlign w:val="bottom"/>
          </w:tcPr>
          <w:p w14:paraId="3807FB2C" w14:textId="12518D49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04</w:t>
            </w:r>
          </w:p>
        </w:tc>
      </w:tr>
      <w:tr w:rsidR="008A0183" w:rsidRPr="00A029DB" w14:paraId="40FC2823" w14:textId="77777777" w:rsidTr="004736D2">
        <w:trPr>
          <w:trHeight w:val="305"/>
        </w:trPr>
        <w:tc>
          <w:tcPr>
            <w:tcW w:w="1413" w:type="dxa"/>
            <w:noWrap/>
          </w:tcPr>
          <w:p w14:paraId="797368E5" w14:textId="77777777" w:rsidR="008A0183" w:rsidRPr="00A029DB" w:rsidRDefault="008A0183" w:rsidP="004736D2">
            <w:pPr>
              <w:rPr>
                <w:rFonts w:eastAsia="Times New Roman"/>
              </w:rPr>
            </w:pPr>
            <w:r w:rsidRPr="00A029DB">
              <w:rPr>
                <w:rFonts w:ascii="Times New Roman" w:eastAsia="Times New Roman" w:hAnsi="Times New Roman"/>
                <w:b/>
                <w:bCs/>
              </w:rPr>
              <w:t>8 Clusters</w:t>
            </w:r>
          </w:p>
        </w:tc>
        <w:tc>
          <w:tcPr>
            <w:tcW w:w="785" w:type="dxa"/>
            <w:noWrap/>
            <w:vAlign w:val="bottom"/>
          </w:tcPr>
          <w:p w14:paraId="5B8C0250" w14:textId="3FBA0D32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b/>
                <w:bCs/>
                <w:color w:val="000000"/>
              </w:rPr>
              <w:t>0</w:t>
            </w:r>
            <w:r w:rsidR="00E719E8">
              <w:rPr>
                <w:b/>
                <w:bCs/>
                <w:color w:val="000000"/>
              </w:rPr>
              <w:t>.</w:t>
            </w:r>
            <w:r w:rsidRPr="00A029DB">
              <w:rPr>
                <w:b/>
                <w:bCs/>
                <w:color w:val="000000"/>
              </w:rPr>
              <w:t>72</w:t>
            </w:r>
          </w:p>
        </w:tc>
        <w:tc>
          <w:tcPr>
            <w:tcW w:w="879" w:type="dxa"/>
            <w:noWrap/>
            <w:vAlign w:val="bottom"/>
          </w:tcPr>
          <w:p w14:paraId="2541B146" w14:textId="0EA3FFBC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b/>
                <w:bCs/>
                <w:color w:val="000000"/>
              </w:rPr>
              <w:t>0</w:t>
            </w:r>
            <w:r w:rsidR="00E719E8">
              <w:rPr>
                <w:b/>
                <w:bCs/>
                <w:color w:val="000000"/>
              </w:rPr>
              <w:t>.</w:t>
            </w:r>
            <w:r w:rsidRPr="00A029DB">
              <w:rPr>
                <w:b/>
                <w:bCs/>
                <w:color w:val="000000"/>
              </w:rPr>
              <w:t>92</w:t>
            </w:r>
          </w:p>
        </w:tc>
        <w:tc>
          <w:tcPr>
            <w:tcW w:w="986" w:type="dxa"/>
            <w:noWrap/>
            <w:vAlign w:val="bottom"/>
          </w:tcPr>
          <w:p w14:paraId="643A87B8" w14:textId="607F30EE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b/>
                <w:bCs/>
                <w:color w:val="000000"/>
              </w:rPr>
              <w:t>0</w:t>
            </w:r>
            <w:r w:rsidR="00E719E8">
              <w:rPr>
                <w:b/>
                <w:bCs/>
                <w:color w:val="000000"/>
              </w:rPr>
              <w:t>.</w:t>
            </w:r>
            <w:r w:rsidRPr="00A029DB">
              <w:rPr>
                <w:b/>
                <w:bCs/>
                <w:color w:val="000000"/>
              </w:rPr>
              <w:t>92</w:t>
            </w:r>
          </w:p>
        </w:tc>
        <w:tc>
          <w:tcPr>
            <w:tcW w:w="838" w:type="dxa"/>
            <w:noWrap/>
            <w:vAlign w:val="bottom"/>
          </w:tcPr>
          <w:p w14:paraId="34758E03" w14:textId="2E9C2619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b/>
                <w:bCs/>
                <w:color w:val="000000"/>
              </w:rPr>
              <w:t>0</w:t>
            </w:r>
            <w:r w:rsidR="00E719E8">
              <w:rPr>
                <w:b/>
                <w:bCs/>
                <w:color w:val="000000"/>
              </w:rPr>
              <w:t>.</w:t>
            </w:r>
            <w:r w:rsidRPr="00A029DB">
              <w:rPr>
                <w:b/>
                <w:bCs/>
                <w:color w:val="000000"/>
              </w:rPr>
              <w:t>43</w:t>
            </w:r>
          </w:p>
        </w:tc>
        <w:tc>
          <w:tcPr>
            <w:tcW w:w="1150" w:type="dxa"/>
            <w:noWrap/>
            <w:vAlign w:val="bottom"/>
          </w:tcPr>
          <w:p w14:paraId="1CD5DFB6" w14:textId="1CC09356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b/>
                <w:bCs/>
                <w:color w:val="000000"/>
              </w:rPr>
              <w:t>0</w:t>
            </w:r>
            <w:r w:rsidR="00E719E8">
              <w:rPr>
                <w:b/>
                <w:bCs/>
                <w:color w:val="000000"/>
              </w:rPr>
              <w:t>.</w:t>
            </w:r>
            <w:r w:rsidRPr="00A029DB">
              <w:rPr>
                <w:b/>
                <w:bCs/>
                <w:color w:val="000000"/>
              </w:rPr>
              <w:t>44</w:t>
            </w:r>
          </w:p>
        </w:tc>
        <w:tc>
          <w:tcPr>
            <w:tcW w:w="698" w:type="dxa"/>
            <w:noWrap/>
            <w:vAlign w:val="bottom"/>
          </w:tcPr>
          <w:p w14:paraId="53F3FBB1" w14:textId="30F2F9A8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b/>
                <w:bCs/>
                <w:color w:val="000000"/>
              </w:rPr>
              <w:t>0</w:t>
            </w:r>
            <w:r w:rsidR="00E719E8">
              <w:rPr>
                <w:b/>
                <w:bCs/>
                <w:color w:val="000000"/>
              </w:rPr>
              <w:t>.</w:t>
            </w:r>
            <w:r w:rsidRPr="00A029DB">
              <w:rPr>
                <w:b/>
                <w:bCs/>
                <w:color w:val="000000"/>
              </w:rPr>
              <w:t>52</w:t>
            </w:r>
          </w:p>
        </w:tc>
        <w:tc>
          <w:tcPr>
            <w:tcW w:w="870" w:type="dxa"/>
            <w:noWrap/>
            <w:vAlign w:val="bottom"/>
          </w:tcPr>
          <w:p w14:paraId="520BA671" w14:textId="33FB9181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b/>
                <w:bCs/>
                <w:color w:val="000000"/>
              </w:rPr>
              <w:t>0</w:t>
            </w:r>
            <w:r w:rsidR="00E719E8">
              <w:rPr>
                <w:b/>
                <w:bCs/>
                <w:color w:val="000000"/>
              </w:rPr>
              <w:t>.</w:t>
            </w:r>
            <w:r w:rsidRPr="00A029DB">
              <w:rPr>
                <w:b/>
                <w:bCs/>
                <w:color w:val="000000"/>
              </w:rPr>
              <w:t>74</w:t>
            </w:r>
          </w:p>
        </w:tc>
        <w:tc>
          <w:tcPr>
            <w:tcW w:w="698" w:type="dxa"/>
            <w:noWrap/>
            <w:vAlign w:val="bottom"/>
          </w:tcPr>
          <w:p w14:paraId="23FD2188" w14:textId="753BA5B3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b/>
                <w:bCs/>
                <w:color w:val="000000"/>
              </w:rPr>
              <w:t>0</w:t>
            </w:r>
            <w:r w:rsidR="00E719E8">
              <w:rPr>
                <w:b/>
                <w:bCs/>
                <w:color w:val="000000"/>
              </w:rPr>
              <w:t>.</w:t>
            </w:r>
            <w:r w:rsidRPr="00A029DB">
              <w:rPr>
                <w:b/>
                <w:bCs/>
                <w:color w:val="000000"/>
              </w:rPr>
              <w:t>04</w:t>
            </w:r>
          </w:p>
        </w:tc>
      </w:tr>
      <w:tr w:rsidR="008A0183" w:rsidRPr="00A029DB" w14:paraId="717BA58A" w14:textId="77777777" w:rsidTr="004736D2">
        <w:trPr>
          <w:trHeight w:val="305"/>
        </w:trPr>
        <w:tc>
          <w:tcPr>
            <w:tcW w:w="1413" w:type="dxa"/>
            <w:noWrap/>
          </w:tcPr>
          <w:p w14:paraId="249C965E" w14:textId="77777777" w:rsidR="008A0183" w:rsidRPr="00A029DB" w:rsidRDefault="008A0183" w:rsidP="004736D2">
            <w:pPr>
              <w:rPr>
                <w:rFonts w:eastAsia="Times New Roman"/>
              </w:rPr>
            </w:pPr>
            <w:r w:rsidRPr="00A029DB">
              <w:rPr>
                <w:rFonts w:ascii="Times New Roman" w:eastAsia="Times New Roman" w:hAnsi="Times New Roman"/>
              </w:rPr>
              <w:t>9 Clusters</w:t>
            </w:r>
          </w:p>
        </w:tc>
        <w:tc>
          <w:tcPr>
            <w:tcW w:w="785" w:type="dxa"/>
            <w:noWrap/>
            <w:vAlign w:val="bottom"/>
          </w:tcPr>
          <w:p w14:paraId="26414AD9" w14:textId="0F8AF3F2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73</w:t>
            </w:r>
          </w:p>
        </w:tc>
        <w:tc>
          <w:tcPr>
            <w:tcW w:w="879" w:type="dxa"/>
            <w:noWrap/>
            <w:vAlign w:val="bottom"/>
          </w:tcPr>
          <w:p w14:paraId="31E1313D" w14:textId="577F6EF5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93</w:t>
            </w:r>
          </w:p>
        </w:tc>
        <w:tc>
          <w:tcPr>
            <w:tcW w:w="986" w:type="dxa"/>
            <w:noWrap/>
            <w:vAlign w:val="bottom"/>
          </w:tcPr>
          <w:p w14:paraId="272AB2CD" w14:textId="2FA9CB76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92</w:t>
            </w:r>
          </w:p>
        </w:tc>
        <w:tc>
          <w:tcPr>
            <w:tcW w:w="838" w:type="dxa"/>
            <w:noWrap/>
            <w:vAlign w:val="bottom"/>
          </w:tcPr>
          <w:p w14:paraId="2C1A1A72" w14:textId="39EC58EF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4</w:t>
            </w:r>
          </w:p>
        </w:tc>
        <w:tc>
          <w:tcPr>
            <w:tcW w:w="1150" w:type="dxa"/>
            <w:noWrap/>
            <w:vAlign w:val="bottom"/>
          </w:tcPr>
          <w:p w14:paraId="00755532" w14:textId="551A7F9C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4</w:t>
            </w:r>
          </w:p>
        </w:tc>
        <w:tc>
          <w:tcPr>
            <w:tcW w:w="698" w:type="dxa"/>
            <w:noWrap/>
            <w:vAlign w:val="bottom"/>
          </w:tcPr>
          <w:p w14:paraId="3052011C" w14:textId="7B59520B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53</w:t>
            </w:r>
          </w:p>
        </w:tc>
        <w:tc>
          <w:tcPr>
            <w:tcW w:w="870" w:type="dxa"/>
            <w:noWrap/>
            <w:vAlign w:val="bottom"/>
          </w:tcPr>
          <w:p w14:paraId="55014D83" w14:textId="11DC0720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76</w:t>
            </w:r>
          </w:p>
        </w:tc>
        <w:tc>
          <w:tcPr>
            <w:tcW w:w="698" w:type="dxa"/>
            <w:noWrap/>
            <w:vAlign w:val="bottom"/>
          </w:tcPr>
          <w:p w14:paraId="2E0784BA" w14:textId="3BD01AFC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03</w:t>
            </w:r>
          </w:p>
        </w:tc>
      </w:tr>
      <w:tr w:rsidR="008A0183" w:rsidRPr="00A029DB" w14:paraId="64DF28CB" w14:textId="77777777" w:rsidTr="004736D2">
        <w:trPr>
          <w:trHeight w:val="305"/>
        </w:trPr>
        <w:tc>
          <w:tcPr>
            <w:tcW w:w="1413" w:type="dxa"/>
            <w:noWrap/>
          </w:tcPr>
          <w:p w14:paraId="2F8A9466" w14:textId="77777777" w:rsidR="008A0183" w:rsidRPr="00A029DB" w:rsidRDefault="008A0183" w:rsidP="004736D2">
            <w:pPr>
              <w:rPr>
                <w:rFonts w:eastAsia="Times New Roman"/>
              </w:rPr>
            </w:pPr>
            <w:r w:rsidRPr="00A029DB">
              <w:rPr>
                <w:rFonts w:ascii="Times New Roman" w:eastAsia="Times New Roman" w:hAnsi="Times New Roman"/>
              </w:rPr>
              <w:t>10 Clusters</w:t>
            </w:r>
          </w:p>
        </w:tc>
        <w:tc>
          <w:tcPr>
            <w:tcW w:w="785" w:type="dxa"/>
            <w:noWrap/>
            <w:vAlign w:val="bottom"/>
          </w:tcPr>
          <w:p w14:paraId="726BCADE" w14:textId="7F26BD59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73</w:t>
            </w:r>
          </w:p>
        </w:tc>
        <w:tc>
          <w:tcPr>
            <w:tcW w:w="879" w:type="dxa"/>
            <w:noWrap/>
            <w:vAlign w:val="bottom"/>
          </w:tcPr>
          <w:p w14:paraId="2C52A13C" w14:textId="4FD14C46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93</w:t>
            </w:r>
          </w:p>
        </w:tc>
        <w:tc>
          <w:tcPr>
            <w:tcW w:w="986" w:type="dxa"/>
            <w:noWrap/>
            <w:vAlign w:val="bottom"/>
          </w:tcPr>
          <w:p w14:paraId="79003490" w14:textId="51256A9F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93</w:t>
            </w:r>
          </w:p>
        </w:tc>
        <w:tc>
          <w:tcPr>
            <w:tcW w:w="838" w:type="dxa"/>
            <w:noWrap/>
            <w:vAlign w:val="bottom"/>
          </w:tcPr>
          <w:p w14:paraId="17ED7A3E" w14:textId="55AFCE24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4</w:t>
            </w:r>
          </w:p>
        </w:tc>
        <w:tc>
          <w:tcPr>
            <w:tcW w:w="1150" w:type="dxa"/>
            <w:noWrap/>
            <w:vAlign w:val="bottom"/>
          </w:tcPr>
          <w:p w14:paraId="0C774ECE" w14:textId="6BC9DA08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44</w:t>
            </w:r>
          </w:p>
        </w:tc>
        <w:tc>
          <w:tcPr>
            <w:tcW w:w="698" w:type="dxa"/>
            <w:noWrap/>
            <w:vAlign w:val="bottom"/>
          </w:tcPr>
          <w:p w14:paraId="5816E3BD" w14:textId="539C49FF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55</w:t>
            </w:r>
          </w:p>
        </w:tc>
        <w:tc>
          <w:tcPr>
            <w:tcW w:w="870" w:type="dxa"/>
            <w:noWrap/>
            <w:vAlign w:val="bottom"/>
          </w:tcPr>
          <w:p w14:paraId="012BBEA1" w14:textId="107251D0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77</w:t>
            </w:r>
          </w:p>
        </w:tc>
        <w:tc>
          <w:tcPr>
            <w:tcW w:w="698" w:type="dxa"/>
            <w:noWrap/>
            <w:vAlign w:val="bottom"/>
          </w:tcPr>
          <w:p w14:paraId="063CC85C" w14:textId="3DBAB561" w:rsidR="008A0183" w:rsidRPr="00A029DB" w:rsidRDefault="008A0183" w:rsidP="004736D2">
            <w:pPr>
              <w:rPr>
                <w:rFonts w:ascii="Times New Roman" w:eastAsia="Times New Roman" w:hAnsi="Times New Roman"/>
              </w:rPr>
            </w:pPr>
            <w:r w:rsidRPr="00A029DB">
              <w:rPr>
                <w:color w:val="000000"/>
              </w:rPr>
              <w:t>0</w:t>
            </w:r>
            <w:r w:rsidR="00E719E8">
              <w:rPr>
                <w:color w:val="000000"/>
              </w:rPr>
              <w:t>.</w:t>
            </w:r>
            <w:r w:rsidRPr="00A029DB">
              <w:rPr>
                <w:color w:val="000000"/>
              </w:rPr>
              <w:t>03</w:t>
            </w:r>
          </w:p>
        </w:tc>
      </w:tr>
    </w:tbl>
    <w:p w14:paraId="602CE1FF" w14:textId="77777777" w:rsidR="008A0183" w:rsidRPr="00A029DB" w:rsidRDefault="008A0183" w:rsidP="008A0183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</w:pPr>
      <w:proofErr w:type="spellStart"/>
      <w:r w:rsidRPr="00A029DB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zh-CN"/>
        </w:rPr>
        <w:t>a</w:t>
      </w:r>
      <w:proofErr w:type="spellEnd"/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The selected number of clusters in bold text; </w:t>
      </w:r>
      <w:r w:rsidRPr="00A029DB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zh-CN"/>
        </w:rPr>
        <w:t xml:space="preserve">b </w:t>
      </w:r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Point Biserial Correlation;</w:t>
      </w:r>
      <w:r w:rsidRPr="00A029DB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zh-CN"/>
        </w:rPr>
        <w:t xml:space="preserve"> c</w:t>
      </w:r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Hubert’s Gamma; </w:t>
      </w:r>
      <w:r w:rsidRPr="00A029DB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zh-CN"/>
        </w:rPr>
        <w:t>d</w:t>
      </w:r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Hubert’s </w:t>
      </w:r>
      <w:proofErr w:type="spellStart"/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Somers’</w:t>
      </w:r>
      <w:proofErr w:type="spellEnd"/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D; </w:t>
      </w:r>
      <w:r w:rsidRPr="00A029DB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zh-CN"/>
        </w:rPr>
        <w:t>e</w:t>
      </w:r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Average Silhouette Width; </w:t>
      </w:r>
      <w:r w:rsidRPr="00A029DB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zh-CN"/>
        </w:rPr>
        <w:t>f</w:t>
      </w:r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Average Silhouette Width (weighted); </w:t>
      </w:r>
      <w:r w:rsidRPr="00A029DB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zh-CN"/>
        </w:rPr>
        <w:t>g</w:t>
      </w:r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Pseudo R2; </w:t>
      </w:r>
      <w:r w:rsidRPr="00A029DB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zh-CN"/>
        </w:rPr>
        <w:t xml:space="preserve">h </w:t>
      </w:r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Pseudo R2 </w:t>
      </w:r>
      <w:proofErr w:type="spellStart"/>
      <w:proofErr w:type="gramStart"/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>squared;</w:t>
      </w:r>
      <w:r w:rsidRPr="00A029DB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zh-CN"/>
        </w:rPr>
        <w:t>i</w:t>
      </w:r>
      <w:proofErr w:type="spellEnd"/>
      <w:proofErr w:type="gramEnd"/>
      <w:r w:rsidRPr="00A029DB">
        <w:rPr>
          <w:rFonts w:ascii="Times New Roman" w:eastAsia="Times New Roman" w:hAnsi="Times New Roman" w:cs="Times New Roman"/>
          <w:sz w:val="20"/>
          <w:szCs w:val="20"/>
          <w:lang w:val="en-GB" w:eastAsia="zh-CN"/>
        </w:rPr>
        <w:t xml:space="preserve"> Hubert’s C</w:t>
      </w:r>
    </w:p>
    <w:p w14:paraId="1A5AA7F0" w14:textId="4BA7B7A5" w:rsidR="008A0183" w:rsidRPr="008A0183" w:rsidRDefault="008A0183">
      <w:pPr>
        <w:rPr>
          <w:rFonts w:ascii="Times New Roman" w:eastAsia="DengXian" w:hAnsi="Times New Roman" w:cs="Times New Roman"/>
          <w:sz w:val="21"/>
          <w:szCs w:val="21"/>
          <w:lang w:val="en-US" w:eastAsia="zh-CN"/>
        </w:rPr>
      </w:pPr>
      <w:r>
        <w:rPr>
          <w:rFonts w:ascii="Times New Roman" w:eastAsia="DengXian" w:hAnsi="Times New Roman" w:cs="Times New Roman"/>
          <w:b/>
          <w:bCs/>
          <w:sz w:val="24"/>
          <w:lang w:val="en-GB" w:eastAsia="zh-CN"/>
        </w:rPr>
        <w:br w:type="page"/>
      </w:r>
    </w:p>
    <w:p w14:paraId="1879E933" w14:textId="2CF677F7" w:rsidR="00A029DB" w:rsidRPr="00A029DB" w:rsidRDefault="00A029DB" w:rsidP="008A0183">
      <w:pPr>
        <w:spacing w:line="480" w:lineRule="auto"/>
        <w:rPr>
          <w:rFonts w:ascii="Times New Roman" w:eastAsia="DengXian" w:hAnsi="Times New Roman" w:cs="Times New Roman"/>
          <w:sz w:val="24"/>
          <w:lang w:val="en-GB" w:eastAsia="zh-CN"/>
        </w:rPr>
      </w:pPr>
      <w:r w:rsidRPr="00A029DB">
        <w:rPr>
          <w:rFonts w:ascii="Times New Roman" w:eastAsia="DengXian" w:hAnsi="Times New Roman" w:cs="Times New Roman"/>
          <w:b/>
          <w:bCs/>
          <w:sz w:val="24"/>
          <w:lang w:val="en-GB" w:eastAsia="zh-CN"/>
        </w:rPr>
        <w:lastRenderedPageBreak/>
        <w:t xml:space="preserve">Supplementary Figure 1. </w:t>
      </w:r>
      <w:r w:rsidRPr="00A029DB">
        <w:rPr>
          <w:rFonts w:ascii="Times New Roman" w:eastAsia="DengXian" w:hAnsi="Times New Roman" w:cs="Times New Roman"/>
          <w:sz w:val="24"/>
          <w:lang w:val="en-GB" w:eastAsia="zh-CN"/>
        </w:rPr>
        <w:t>Sequence index plot of labour market integration, among controls to young adults, aged 19-29, diagnosed with ADHD during 2006-2011 (N=8,018)</w:t>
      </w:r>
    </w:p>
    <w:p w14:paraId="17F4095E" w14:textId="4420F4E9" w:rsidR="00A029DB" w:rsidRPr="00A029DB" w:rsidRDefault="00A029DB" w:rsidP="00A029DB">
      <w:pPr>
        <w:rPr>
          <w:rFonts w:ascii="Times New Roman" w:eastAsia="DengXian" w:hAnsi="Times New Roman" w:cs="Times New Roman"/>
          <w:sz w:val="24"/>
          <w:lang w:val="en-GB" w:eastAsia="zh-CN"/>
        </w:rPr>
      </w:pPr>
      <w:r w:rsidRPr="00A029DB">
        <w:rPr>
          <w:rFonts w:ascii="Times New Roman" w:eastAsia="DengXian" w:hAnsi="Times New Roman" w:cs="Times New Roman"/>
          <w:noProof/>
          <w:sz w:val="24"/>
          <w:lang w:val="en-US" w:eastAsia="zh-CN"/>
        </w:rPr>
        <w:drawing>
          <wp:inline distT="0" distB="0" distL="0" distR="0" wp14:anchorId="13FFA535" wp14:editId="412670A3">
            <wp:extent cx="6652260" cy="6753225"/>
            <wp:effectExtent l="0" t="0" r="0" b="9525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241" cy="6768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29DB" w:rsidDel="003D7FBE">
        <w:rPr>
          <w:rFonts w:ascii="Times New Roman" w:eastAsia="DengXian" w:hAnsi="Times New Roman" w:cs="Times New Roman"/>
          <w:noProof/>
          <w:sz w:val="24"/>
          <w:lang w:val="en-US" w:eastAsia="zh-CN"/>
        </w:rPr>
        <w:t xml:space="preserve"> </w:t>
      </w:r>
      <w:r w:rsidRPr="00A029DB">
        <w:rPr>
          <w:rFonts w:ascii="Times New Roman" w:eastAsia="DengXian" w:hAnsi="Times New Roman" w:cs="Times New Roman"/>
          <w:sz w:val="24"/>
          <w:lang w:val="en-GB" w:eastAsia="zh-CN"/>
        </w:rPr>
        <w:br w:type="page"/>
      </w:r>
    </w:p>
    <w:p w14:paraId="08182BB3" w14:textId="77777777" w:rsidR="00A029DB" w:rsidRPr="00A029DB" w:rsidRDefault="00A029DB" w:rsidP="008A0183">
      <w:pPr>
        <w:spacing w:line="480" w:lineRule="auto"/>
        <w:rPr>
          <w:rFonts w:ascii="Times New Roman" w:eastAsia="DengXian" w:hAnsi="Times New Roman" w:cs="Times New Roman"/>
          <w:sz w:val="24"/>
          <w:lang w:val="en-GB" w:eastAsia="zh-CN"/>
        </w:rPr>
      </w:pPr>
      <w:r w:rsidRPr="00A029DB">
        <w:rPr>
          <w:rFonts w:ascii="Times New Roman" w:eastAsia="DengXian" w:hAnsi="Times New Roman" w:cs="Times New Roman"/>
          <w:b/>
          <w:bCs/>
          <w:sz w:val="24"/>
          <w:lang w:val="en-GB" w:eastAsia="zh-CN"/>
        </w:rPr>
        <w:lastRenderedPageBreak/>
        <w:t xml:space="preserve">Supplementary Figure 2. </w:t>
      </w:r>
      <w:r w:rsidRPr="00A029DB">
        <w:rPr>
          <w:rFonts w:ascii="Times New Roman" w:eastAsia="DengXian" w:hAnsi="Times New Roman" w:cs="Times New Roman"/>
          <w:sz w:val="24"/>
          <w:lang w:val="en-GB" w:eastAsia="zh-CN"/>
        </w:rPr>
        <w:t>Sequence index plot of labour market integration among controls to those diagnosed with ADHD in adult age during 2006-2011 (N=8,018)</w:t>
      </w:r>
    </w:p>
    <w:p w14:paraId="22512F9F" w14:textId="77777777" w:rsidR="00A029DB" w:rsidRPr="00A029DB" w:rsidRDefault="00A029DB" w:rsidP="00A029DB">
      <w:pPr>
        <w:rPr>
          <w:rFonts w:ascii="Times New Roman" w:eastAsia="DengXian" w:hAnsi="Times New Roman" w:cs="Times New Roman"/>
          <w:b/>
          <w:bCs/>
          <w:sz w:val="21"/>
          <w:szCs w:val="21"/>
          <w:lang w:val="en-US" w:eastAsia="zh-CN"/>
        </w:rPr>
      </w:pPr>
      <w:r w:rsidRPr="00A029DB">
        <w:rPr>
          <w:rFonts w:ascii="Times New Roman" w:eastAsia="DengXian" w:hAnsi="Times New Roman" w:cs="Times New Roman"/>
          <w:noProof/>
          <w:sz w:val="24"/>
          <w:lang w:val="en-US" w:eastAsia="zh-CN"/>
        </w:rPr>
        <w:drawing>
          <wp:inline distT="0" distB="0" distL="0" distR="0" wp14:anchorId="70EC18A3" wp14:editId="2C7A2019">
            <wp:extent cx="5972810" cy="5280025"/>
            <wp:effectExtent l="0" t="0" r="8890" b="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28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029DB">
        <w:rPr>
          <w:rFonts w:ascii="Times New Roman" w:eastAsia="DengXian" w:hAnsi="Times New Roman" w:cs="Times New Roman"/>
          <w:b/>
          <w:bCs/>
          <w:sz w:val="21"/>
          <w:szCs w:val="21"/>
          <w:lang w:val="en-US" w:eastAsia="zh-CN"/>
        </w:rPr>
        <w:t xml:space="preserve"> </w:t>
      </w:r>
      <w:r w:rsidRPr="00A029DB">
        <w:rPr>
          <w:rFonts w:ascii="Times New Roman" w:eastAsia="DengXian" w:hAnsi="Times New Roman" w:cs="Times New Roman"/>
          <w:b/>
          <w:bCs/>
          <w:sz w:val="21"/>
          <w:szCs w:val="21"/>
          <w:lang w:val="en-US" w:eastAsia="zh-CN"/>
        </w:rPr>
        <w:br w:type="page"/>
      </w:r>
    </w:p>
    <w:p w14:paraId="59FD012B" w14:textId="77777777" w:rsidR="00A029DB" w:rsidRPr="00A029DB" w:rsidRDefault="00A029DB" w:rsidP="00A029DB">
      <w:pPr>
        <w:rPr>
          <w:rFonts w:ascii="Times New Roman" w:eastAsia="DengXian" w:hAnsi="Times New Roman" w:cs="Times New Roman"/>
          <w:b/>
          <w:bCs/>
          <w:sz w:val="24"/>
          <w:lang w:val="en-US" w:eastAsia="zh-CN"/>
        </w:rPr>
        <w:sectPr w:rsidR="00A029DB" w:rsidRPr="00A029DB" w:rsidSect="001F7032">
          <w:footerReference w:type="even" r:id="rId9"/>
          <w:footerReference w:type="default" r:id="rId10"/>
          <w:footnotePr>
            <w:numFmt w:val="lowerLetter"/>
          </w:footnotePr>
          <w:pgSz w:w="12240" w:h="15840"/>
          <w:pgMar w:top="1417" w:right="1417" w:bottom="1417" w:left="1417" w:header="708" w:footer="708" w:gutter="0"/>
          <w:lnNumType w:countBy="1"/>
          <w:cols w:space="708"/>
          <w:docGrid w:linePitch="360"/>
        </w:sectPr>
      </w:pPr>
    </w:p>
    <w:p w14:paraId="04BE0299" w14:textId="77777777" w:rsidR="00D4784B" w:rsidRDefault="00D4784B" w:rsidP="00D4784B">
      <w:pPr>
        <w:rPr>
          <w:rFonts w:ascii="Times New Roman" w:eastAsia="Times New Roman" w:hAnsi="Times New Roman" w:cs="Times New Roman"/>
          <w:b/>
          <w:bCs/>
          <w:color w:val="000000"/>
          <w:sz w:val="24"/>
          <w:lang w:val="en-US" w:eastAsia="zh-CN"/>
        </w:rPr>
      </w:pPr>
      <w:r>
        <w:rPr>
          <w:rFonts w:ascii="Times New Roman" w:eastAsia="Times New Roman" w:hAnsi="Times New Roman" w:cs="Times New Roman"/>
          <w:b/>
          <w:bCs/>
          <w:sz w:val="24"/>
          <w:lang w:val="en-US" w:eastAsia="zh-CN"/>
        </w:rPr>
        <w:lastRenderedPageBreak/>
        <w:t xml:space="preserve">Supplementary Table 2. </w:t>
      </w:r>
      <w:r>
        <w:rPr>
          <w:rFonts w:ascii="Times New Roman" w:eastAsia="Times New Roman" w:hAnsi="Times New Roman" w:cs="Times New Roman"/>
          <w:color w:val="000000"/>
          <w:sz w:val="24"/>
          <w:lang w:val="en-US" w:eastAsia="zh-CN"/>
        </w:rPr>
        <w:t>Distribution and adjusted odds ratio (OR) for different factors in each of the eight clusters of labor market marginalization status/year from one year before to five years after a diagnosis of ADHD (Y-1 to Y</w:t>
      </w:r>
      <w:r>
        <w:rPr>
          <w:rFonts w:ascii="Times New Roman" w:eastAsia="Times New Roman" w:hAnsi="Times New Roman" w:cs="Times New Roman"/>
          <w:color w:val="000000"/>
          <w:sz w:val="24"/>
          <w:vertAlign w:val="subscript"/>
          <w:lang w:val="en-US" w:eastAsia="zh-CN"/>
        </w:rPr>
        <w:t>+5</w:t>
      </w:r>
      <w:r>
        <w:rPr>
          <w:rFonts w:ascii="Times New Roman" w:eastAsia="Times New Roman" w:hAnsi="Times New Roman" w:cs="Times New Roman"/>
          <w:color w:val="000000"/>
          <w:sz w:val="24"/>
          <w:lang w:val="en-US" w:eastAsia="zh-CN"/>
        </w:rPr>
        <w:t>) among 4309 individuals aged 20-29 years (Cluster 1 is reference).</w:t>
      </w:r>
    </w:p>
    <w:tbl>
      <w:tblPr>
        <w:tblStyle w:val="Tabellrutnt1"/>
        <w:tblW w:w="15015" w:type="dxa"/>
        <w:tblLayout w:type="fixed"/>
        <w:tblLook w:val="04A0" w:firstRow="1" w:lastRow="0" w:firstColumn="1" w:lastColumn="0" w:noHBand="0" w:noVBand="1"/>
      </w:tblPr>
      <w:tblGrid>
        <w:gridCol w:w="1599"/>
        <w:gridCol w:w="803"/>
        <w:gridCol w:w="708"/>
        <w:gridCol w:w="991"/>
        <w:gridCol w:w="708"/>
        <w:gridCol w:w="850"/>
        <w:gridCol w:w="851"/>
        <w:gridCol w:w="850"/>
        <w:gridCol w:w="851"/>
        <w:gridCol w:w="850"/>
        <w:gridCol w:w="851"/>
        <w:gridCol w:w="850"/>
        <w:gridCol w:w="851"/>
        <w:gridCol w:w="850"/>
        <w:gridCol w:w="851"/>
        <w:gridCol w:w="992"/>
        <w:gridCol w:w="709"/>
      </w:tblGrid>
      <w:tr w:rsidR="00D4784B" w14:paraId="0364A69C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764A34" w14:textId="77777777" w:rsidR="00D4784B" w:rsidRDefault="00D4784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lang w:val="en-US" w:eastAsia="zh-CN"/>
              </w:rPr>
            </w:pP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095D38" w14:textId="77777777" w:rsidR="00D4784B" w:rsidRDefault="00D4784B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luster 1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4A0D41" w14:textId="77777777" w:rsidR="00D4784B" w:rsidRDefault="00D4784B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luster 2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B3D45" w14:textId="77777777" w:rsidR="00D4784B" w:rsidRDefault="00D4784B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luster 3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9A64EC" w14:textId="77777777" w:rsidR="00D4784B" w:rsidRDefault="00D4784B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luster 4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1E77F2" w14:textId="77777777" w:rsidR="00D4784B" w:rsidRDefault="00D4784B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luster 5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EC39F5" w14:textId="77777777" w:rsidR="00D4784B" w:rsidRDefault="00D4784B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luster 6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784AF1" w14:textId="77777777" w:rsidR="00D4784B" w:rsidRDefault="00D4784B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luster 7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DFB85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Cluster 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FFC09" w14:textId="77777777" w:rsidR="00D4784B" w:rsidRDefault="00D4784B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R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</w:rPr>
              <w:t>2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 xml:space="preserve"> (</w:t>
            </w:r>
            <w:proofErr w:type="gram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diff.)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</w:rPr>
              <w:t>b</w:t>
            </w:r>
            <w:proofErr w:type="gramEnd"/>
          </w:p>
        </w:tc>
      </w:tr>
      <w:tr w:rsidR="00D4784B" w14:paraId="3B449AB3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587122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</w:rPr>
            </w:pP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F9039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 (%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0C64D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 (%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857EE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OR</w:t>
            </w:r>
            <w:r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>1</w:t>
            </w:r>
          </w:p>
          <w:p w14:paraId="0461FB8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% CI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AFF7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 (%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279CD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OR</w:t>
            </w:r>
            <w:r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>1</w:t>
            </w:r>
          </w:p>
          <w:p w14:paraId="47B90D2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% CI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3A15E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 (%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66905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OR</w:t>
            </w:r>
            <w:r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</w:p>
          <w:p w14:paraId="15BB27A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% CI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ECFC4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 (%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97C62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OR</w:t>
            </w:r>
            <w:r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</w:p>
          <w:p w14:paraId="7E99982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% CI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6E6BF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 (%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313A0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OR</w:t>
            </w:r>
            <w:r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</w:p>
          <w:p w14:paraId="738AE63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% CI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AED27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 (%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CD6DF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OR</w:t>
            </w:r>
            <w:r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</w:p>
          <w:p w14:paraId="1F002F7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% CI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29AB9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 (%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A8A50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OR</w:t>
            </w:r>
            <w:r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eastAsia="Times New Roman"/>
                <w:color w:val="000000"/>
                <w:sz w:val="16"/>
                <w:szCs w:val="16"/>
              </w:rPr>
              <w:t xml:space="preserve"> </w:t>
            </w:r>
          </w:p>
          <w:p w14:paraId="02CF1FD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% CI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4191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40DD8C7C" w14:textId="77777777" w:rsidTr="00D4784B">
        <w:trPr>
          <w:trHeight w:val="274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F86BD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10E5F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09</w:t>
            </w:r>
          </w:p>
          <w:p w14:paraId="3C52FE6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3.7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F5E4B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702</w:t>
            </w:r>
          </w:p>
          <w:p w14:paraId="32544EF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.8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67528B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68A6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8</w:t>
            </w:r>
          </w:p>
          <w:p w14:paraId="1E880DC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84360C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1A5D2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96</w:t>
            </w:r>
          </w:p>
          <w:p w14:paraId="71745F2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727D83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45BC4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41</w:t>
            </w:r>
          </w:p>
          <w:p w14:paraId="3D5466F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FE67FE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E874C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47</w:t>
            </w:r>
          </w:p>
          <w:p w14:paraId="73D5F48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11C164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3512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56</w:t>
            </w:r>
          </w:p>
          <w:p w14:paraId="4524538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A57A26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4BD34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79</w:t>
            </w:r>
          </w:p>
          <w:p w14:paraId="27F6267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2E4F84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D3BD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12</w:t>
            </w:r>
          </w:p>
        </w:tc>
      </w:tr>
      <w:tr w:rsidR="00D4784B" w14:paraId="30E27972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341BF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Sociodemographic facto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E07EB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22D51AA6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9D14B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Sex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F2401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</w:p>
        </w:tc>
      </w:tr>
      <w:tr w:rsidR="00D4784B" w14:paraId="4EF7FF48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C1570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Women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7F604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792</w:t>
            </w:r>
          </w:p>
          <w:p w14:paraId="2E9E320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1.6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F312E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11</w:t>
            </w:r>
          </w:p>
          <w:p w14:paraId="5928531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4.3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08CE9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AF91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90</w:t>
            </w:r>
          </w:p>
          <w:p w14:paraId="20618BE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1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4082B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E2AA7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59</w:t>
            </w:r>
          </w:p>
          <w:p w14:paraId="04B2CC9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3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5E534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AEAA8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42</w:t>
            </w:r>
          </w:p>
          <w:p w14:paraId="1AD0088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2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E4120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93D74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96</w:t>
            </w:r>
          </w:p>
          <w:p w14:paraId="2BB7997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5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88154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A4CF2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99</w:t>
            </w:r>
          </w:p>
          <w:p w14:paraId="55AB27B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3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20561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92FDA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27</w:t>
            </w:r>
          </w:p>
          <w:p w14:paraId="1B18E47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7.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00FD4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0423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296 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16)</w:t>
            </w:r>
          </w:p>
        </w:tc>
      </w:tr>
      <w:tr w:rsidR="00D4784B" w14:paraId="1A24B3F6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950D0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Men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6E055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517</w:t>
            </w:r>
          </w:p>
          <w:p w14:paraId="4AD0BDC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8.4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0CE12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91</w:t>
            </w:r>
          </w:p>
          <w:p w14:paraId="1A26133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5.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BC2FD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9 </w:t>
            </w:r>
          </w:p>
          <w:p w14:paraId="6B837B6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7-1.0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12E4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98</w:t>
            </w:r>
          </w:p>
          <w:p w14:paraId="49F82A6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8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7EE95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3 </w:t>
            </w:r>
          </w:p>
          <w:p w14:paraId="2FCA6C1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3-0.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A2BFF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37</w:t>
            </w:r>
          </w:p>
          <w:p w14:paraId="15AB7DB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6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02892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7 </w:t>
            </w:r>
          </w:p>
          <w:p w14:paraId="4F55904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5-0.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8D33F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99</w:t>
            </w:r>
          </w:p>
          <w:p w14:paraId="641020D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7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C9A1B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3 </w:t>
            </w:r>
          </w:p>
          <w:p w14:paraId="274DC4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0-1.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81900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51</w:t>
            </w:r>
          </w:p>
          <w:p w14:paraId="1E7E4E2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4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8A100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8 </w:t>
            </w:r>
          </w:p>
          <w:p w14:paraId="4196BEA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7-1.0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1CF74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57</w:t>
            </w:r>
          </w:p>
          <w:p w14:paraId="2547BDE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6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4E2A7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8 </w:t>
            </w:r>
          </w:p>
          <w:p w14:paraId="6DBF798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7-1.0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A73F7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52</w:t>
            </w:r>
          </w:p>
          <w:p w14:paraId="5C3B5E7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2.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A42D6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7 </w:t>
            </w:r>
          </w:p>
          <w:p w14:paraId="716EECB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5-0.9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CCF2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51C994AE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AA34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Age group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64B76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5BA53605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9B47F" w14:textId="77777777" w:rsidR="00D4784B" w:rsidRDefault="00D4784B">
            <w:pPr>
              <w:rPr>
                <w:rFonts w:eastAsia="Times New Roman"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i/>
                <w:iCs/>
                <w:color w:val="000000"/>
                <w:sz w:val="16"/>
                <w:szCs w:val="16"/>
              </w:rPr>
              <w:t>19-24 year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6E4B7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109</w:t>
            </w:r>
          </w:p>
          <w:p w14:paraId="6351300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8.9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AD422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45</w:t>
            </w:r>
          </w:p>
          <w:p w14:paraId="5DD0C84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3.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A06FB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B699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28</w:t>
            </w:r>
          </w:p>
          <w:p w14:paraId="283FC8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6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0C607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DCFDA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00</w:t>
            </w:r>
          </w:p>
          <w:p w14:paraId="7BFB123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7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F74E3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80FD6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46</w:t>
            </w:r>
          </w:p>
          <w:p w14:paraId="22856B2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5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6D574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B9B53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95</w:t>
            </w:r>
          </w:p>
          <w:p w14:paraId="23695C2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1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00992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0089B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71</w:t>
            </w:r>
          </w:p>
          <w:p w14:paraId="55AF364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9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C2EA2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9D031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01</w:t>
            </w:r>
          </w:p>
          <w:p w14:paraId="178CD3B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2.8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A3C4A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C80C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290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22)</w:t>
            </w:r>
          </w:p>
        </w:tc>
      </w:tr>
      <w:tr w:rsidR="00D4784B" w14:paraId="15D43AA3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65506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5-29 year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C8C70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200</w:t>
            </w:r>
          </w:p>
          <w:p w14:paraId="44876D1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1.1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0211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57</w:t>
            </w:r>
          </w:p>
          <w:p w14:paraId="5AB2F34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6.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BEF4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6 </w:t>
            </w:r>
          </w:p>
          <w:p w14:paraId="1686E2F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5-0.7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CE5D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60</w:t>
            </w:r>
          </w:p>
          <w:p w14:paraId="1CCAE62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3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EBB5E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3 </w:t>
            </w:r>
          </w:p>
          <w:p w14:paraId="23AEAC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2-0.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25F3F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96</w:t>
            </w:r>
          </w:p>
          <w:p w14:paraId="6E0CA5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2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46E15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4 </w:t>
            </w:r>
          </w:p>
          <w:p w14:paraId="183FE23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3-0.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D6D59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95</w:t>
            </w:r>
          </w:p>
          <w:p w14:paraId="7DCDBC4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4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BBE9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9 </w:t>
            </w:r>
          </w:p>
          <w:p w14:paraId="3C03200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8-1.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F065A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52</w:t>
            </w:r>
          </w:p>
          <w:p w14:paraId="477807C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9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CFA79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7 </w:t>
            </w:r>
          </w:p>
          <w:p w14:paraId="535D82E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6-0.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73CE7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85</w:t>
            </w:r>
          </w:p>
          <w:p w14:paraId="06C41F9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0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FDC45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7 </w:t>
            </w:r>
          </w:p>
          <w:p w14:paraId="1E61420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6-0.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2FB26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78</w:t>
            </w:r>
          </w:p>
          <w:p w14:paraId="04DC16C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7.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627F5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9 </w:t>
            </w:r>
          </w:p>
          <w:p w14:paraId="7FBC55D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7-1.1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70BF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42F1B7AB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A4294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Educational leve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E68F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6248F9C1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FEC0B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 xml:space="preserve">Elementary (&lt;10 years) 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AF426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448</w:t>
            </w:r>
          </w:p>
          <w:p w14:paraId="1394470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3.6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75EC4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3</w:t>
            </w:r>
          </w:p>
          <w:p w14:paraId="58F6289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1.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814AE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81E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80</w:t>
            </w:r>
          </w:p>
          <w:p w14:paraId="1BDDCDE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0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3050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9DC80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39</w:t>
            </w:r>
          </w:p>
          <w:p w14:paraId="570E866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0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473EE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44750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38</w:t>
            </w:r>
          </w:p>
          <w:p w14:paraId="4049D92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6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1D21B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A3FE5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55</w:t>
            </w:r>
          </w:p>
          <w:p w14:paraId="12612FB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4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71413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E0003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38</w:t>
            </w:r>
          </w:p>
          <w:p w14:paraId="30746BD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4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5AADC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C8FFB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0</w:t>
            </w:r>
          </w:p>
          <w:p w14:paraId="2C05C18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7.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DD3F0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83FE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218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94)</w:t>
            </w:r>
          </w:p>
        </w:tc>
      </w:tr>
      <w:tr w:rsidR="00D4784B" w14:paraId="49E4AB47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243B9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>High school (10-12 years)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0CC53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377</w:t>
            </w:r>
          </w:p>
          <w:p w14:paraId="04F55FA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5.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63AA1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31</w:t>
            </w:r>
          </w:p>
          <w:p w14:paraId="0E8117B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2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782D5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4 </w:t>
            </w:r>
          </w:p>
          <w:p w14:paraId="627106C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3-0.4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CD5E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24</w:t>
            </w:r>
          </w:p>
          <w:p w14:paraId="5E46FD2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7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6B5D4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8 </w:t>
            </w:r>
          </w:p>
          <w:p w14:paraId="05E6FE0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6-0.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AD49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4</w:t>
            </w:r>
          </w:p>
          <w:p w14:paraId="57FA306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8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201D2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2 </w:t>
            </w:r>
          </w:p>
          <w:p w14:paraId="4F0A9E4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1-0.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661BF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99</w:t>
            </w:r>
          </w:p>
          <w:p w14:paraId="194B082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2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858A7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2 </w:t>
            </w:r>
          </w:p>
          <w:p w14:paraId="141D516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2-0.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C84DA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71</w:t>
            </w:r>
          </w:p>
          <w:p w14:paraId="7658082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1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EF15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5 </w:t>
            </w:r>
          </w:p>
          <w:p w14:paraId="4BBCFFE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4-0.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B2195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99</w:t>
            </w:r>
          </w:p>
          <w:p w14:paraId="4782B89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1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F0ED4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2 </w:t>
            </w:r>
          </w:p>
          <w:p w14:paraId="41CB5D8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2-0.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D0392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7</w:t>
            </w:r>
          </w:p>
          <w:p w14:paraId="1C2D1B4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1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7B6C2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1 </w:t>
            </w:r>
          </w:p>
          <w:p w14:paraId="5EF0B7F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1-0.1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F11A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3ED8008A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B8F71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sz w:val="16"/>
                <w:szCs w:val="16"/>
              </w:rPr>
              <w:t>University/college (&lt;12 years)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0ADB4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84</w:t>
            </w:r>
          </w:p>
          <w:p w14:paraId="108B555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1.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54B71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8</w:t>
            </w:r>
          </w:p>
          <w:p w14:paraId="69004C0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.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0EF7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3 </w:t>
            </w:r>
          </w:p>
          <w:p w14:paraId="469ED8E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2-0.5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3223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84</w:t>
            </w:r>
          </w:p>
          <w:p w14:paraId="4874F9E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2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A36C1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1 </w:t>
            </w:r>
          </w:p>
          <w:p w14:paraId="7A771E3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9-1.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CE74E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  <w:p w14:paraId="79687F3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E62A8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F9DE6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D5BDB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DC7E4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1</w:t>
            </w:r>
          </w:p>
          <w:p w14:paraId="1BE577B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2E35C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21 </w:t>
            </w:r>
          </w:p>
          <w:p w14:paraId="00D27AD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1-0.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BEAE7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9</w:t>
            </w:r>
          </w:p>
          <w:p w14:paraId="1F3805D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43E83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2 </w:t>
            </w:r>
          </w:p>
          <w:p w14:paraId="1F2FB06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1-0.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8E2BB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30DBD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62F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7B252927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98FC3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Country of Birth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D1FAE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15705852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8C04B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Sweden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E5D24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952</w:t>
            </w:r>
          </w:p>
          <w:p w14:paraId="52C140F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1.7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E5324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62</w:t>
            </w:r>
          </w:p>
          <w:p w14:paraId="25C751C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0.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99BDD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422C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96</w:t>
            </w:r>
          </w:p>
          <w:p w14:paraId="4A868E3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6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0BE6F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A7A68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16</w:t>
            </w:r>
          </w:p>
          <w:p w14:paraId="50ABA5D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3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05F01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D7702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61</w:t>
            </w:r>
          </w:p>
          <w:p w14:paraId="2DF74A7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1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EF673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58134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48</w:t>
            </w:r>
          </w:p>
          <w:p w14:paraId="0EE88AA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4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1AE1F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5B58E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45</w:t>
            </w:r>
          </w:p>
          <w:p w14:paraId="7F6F95F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5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DA5B4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ECDEE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6</w:t>
            </w:r>
          </w:p>
          <w:p w14:paraId="6730269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8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459DE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6F34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260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4)</w:t>
            </w:r>
          </w:p>
        </w:tc>
      </w:tr>
      <w:tr w:rsidR="00D4784B" w14:paraId="2EBDD0A9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8EDA0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Outside Sweden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C0D09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57</w:t>
            </w:r>
          </w:p>
          <w:p w14:paraId="210E226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.3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4B313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40</w:t>
            </w:r>
          </w:p>
          <w:p w14:paraId="7DAD179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9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6E4C7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2.6 </w:t>
            </w:r>
          </w:p>
          <w:p w14:paraId="4679AC2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0-3.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D61E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92</w:t>
            </w:r>
          </w:p>
          <w:p w14:paraId="1631B4A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3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ED684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7 </w:t>
            </w:r>
          </w:p>
          <w:p w14:paraId="2DC6494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3-2.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F7033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80</w:t>
            </w:r>
          </w:p>
          <w:p w14:paraId="614217B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7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9481B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3.1 </w:t>
            </w:r>
          </w:p>
          <w:p w14:paraId="3F408F0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3-4.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BC326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80</w:t>
            </w:r>
          </w:p>
          <w:p w14:paraId="10E63CA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8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B0FAE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2.4 </w:t>
            </w:r>
          </w:p>
          <w:p w14:paraId="7F973B6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8-3.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CEA81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99</w:t>
            </w:r>
          </w:p>
          <w:p w14:paraId="7E12A9A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5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037A2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9 </w:t>
            </w:r>
          </w:p>
          <w:p w14:paraId="7973232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5-2.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17A2D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11</w:t>
            </w:r>
          </w:p>
          <w:p w14:paraId="12CE399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4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85286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3.1 </w:t>
            </w:r>
          </w:p>
          <w:p w14:paraId="6B6B041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4-4.0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8944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3</w:t>
            </w:r>
          </w:p>
          <w:p w14:paraId="441F0B0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1.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F816B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2 </w:t>
            </w:r>
          </w:p>
          <w:p w14:paraId="498C434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8-1.7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D915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49289B99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AA841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 xml:space="preserve">Family </w:t>
            </w:r>
            <w:proofErr w:type="spellStart"/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composition</w:t>
            </w: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</w:rPr>
              <w:t>c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59CAF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38CBC3A2" w14:textId="77777777" w:rsidTr="00D4784B">
        <w:trPr>
          <w:trHeight w:val="464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61500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Married/in partnership without children 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C0615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04</w:t>
            </w:r>
          </w:p>
          <w:p w14:paraId="2D6407C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4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8A17D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2</w:t>
            </w:r>
          </w:p>
          <w:p w14:paraId="59C214D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A70FC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6</w:t>
            </w:r>
          </w:p>
          <w:p w14:paraId="7514B5D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3-1.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182B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0</w:t>
            </w:r>
          </w:p>
          <w:p w14:paraId="0750F04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1E1A3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7</w:t>
            </w:r>
          </w:p>
          <w:p w14:paraId="68E1CFE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3-1.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F1DC2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0</w:t>
            </w:r>
          </w:p>
          <w:p w14:paraId="0E96F0E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A56F2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.3</w:t>
            </w:r>
          </w:p>
          <w:p w14:paraId="18A5970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6-2.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9F2D4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8</w:t>
            </w:r>
          </w:p>
          <w:p w14:paraId="2C97BDF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5EFAF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8</w:t>
            </w:r>
          </w:p>
          <w:p w14:paraId="5ACF31A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4-1.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B0653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2</w:t>
            </w:r>
          </w:p>
          <w:p w14:paraId="5F2742B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36997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7</w:t>
            </w:r>
          </w:p>
          <w:p w14:paraId="49A9DB7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4-1.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556CC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39E80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872C0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8</w:t>
            </w:r>
          </w:p>
          <w:p w14:paraId="10B21B4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CD7F3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7</w:t>
            </w:r>
          </w:p>
          <w:p w14:paraId="3595FD3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3-1.7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0864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299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13)</w:t>
            </w:r>
          </w:p>
        </w:tc>
      </w:tr>
      <w:tr w:rsidR="00D4784B" w14:paraId="151A3433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CEB06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Married/in partnership with children 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7148D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727</w:t>
            </w:r>
          </w:p>
          <w:p w14:paraId="2103CC6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6.9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C547B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90</w:t>
            </w:r>
          </w:p>
          <w:p w14:paraId="105DD99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2.8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71CEC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7</w:t>
            </w:r>
          </w:p>
          <w:p w14:paraId="5816560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6-0.9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105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30</w:t>
            </w:r>
          </w:p>
          <w:p w14:paraId="26F5F1B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8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46A2C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.5</w:t>
            </w:r>
          </w:p>
          <w:p w14:paraId="64DF164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2-1.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65F91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6</w:t>
            </w:r>
          </w:p>
          <w:p w14:paraId="2C1268D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2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4BAB8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.4</w:t>
            </w:r>
          </w:p>
          <w:p w14:paraId="4700748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0-1.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83E72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0</w:t>
            </w:r>
          </w:p>
          <w:p w14:paraId="1A481AF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1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3F2E0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5</w:t>
            </w:r>
          </w:p>
          <w:p w14:paraId="21D49FA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4-0.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FD817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03</w:t>
            </w:r>
          </w:p>
          <w:p w14:paraId="3C5D7E9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5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F1D9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9</w:t>
            </w:r>
          </w:p>
          <w:p w14:paraId="49AEC11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7-1.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2284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0</w:t>
            </w:r>
          </w:p>
          <w:p w14:paraId="2F4124D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1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ED9D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5</w:t>
            </w:r>
          </w:p>
          <w:p w14:paraId="2D6709F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4-0.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F6C11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2</w:t>
            </w:r>
          </w:p>
          <w:p w14:paraId="695B7B0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.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8CBC2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2</w:t>
            </w:r>
          </w:p>
          <w:p w14:paraId="331AE58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1-0.3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36EB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61017F12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14F56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Singles without children 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5D62A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390</w:t>
            </w:r>
          </w:p>
          <w:p w14:paraId="2C9F1E7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8.7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6003E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54</w:t>
            </w:r>
          </w:p>
          <w:p w14:paraId="5183BFB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8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EABD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43C1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12</w:t>
            </w:r>
          </w:p>
          <w:p w14:paraId="0CB1188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4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07411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59233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92</w:t>
            </w:r>
          </w:p>
          <w:p w14:paraId="0CA7D0B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4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FFC20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C292A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57</w:t>
            </w:r>
          </w:p>
          <w:p w14:paraId="3581745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1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58F10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2288C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01</w:t>
            </w:r>
          </w:p>
          <w:p w14:paraId="6CE63D3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7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6672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7021C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65</w:t>
            </w:r>
          </w:p>
          <w:p w14:paraId="75CD9F1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5E469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C7296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1</w:t>
            </w:r>
          </w:p>
          <w:p w14:paraId="2E8D56A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0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42EC1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D00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52D9F26A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4D046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Singles with children 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66D52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88</w:t>
            </w:r>
          </w:p>
          <w:p w14:paraId="090B730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0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48F98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6</w:t>
            </w:r>
          </w:p>
          <w:p w14:paraId="6598D6E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.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7849B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.4</w:t>
            </w:r>
          </w:p>
          <w:p w14:paraId="28B17C8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6-3.6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3089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6</w:t>
            </w:r>
          </w:p>
          <w:p w14:paraId="5B6DF9A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1033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.0</w:t>
            </w:r>
          </w:p>
          <w:p w14:paraId="799DEE5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3-3.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CC81A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8</w:t>
            </w:r>
          </w:p>
          <w:p w14:paraId="5296B09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28C2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.1</w:t>
            </w:r>
          </w:p>
          <w:p w14:paraId="4EC72CC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9-5.0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0C9C5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6</w:t>
            </w:r>
          </w:p>
          <w:p w14:paraId="60D6803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2545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.9</w:t>
            </w:r>
          </w:p>
          <w:p w14:paraId="146A5F9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1-3.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E17FA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1</w:t>
            </w:r>
          </w:p>
          <w:p w14:paraId="18EB80D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BB6B8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.7</w:t>
            </w:r>
          </w:p>
          <w:p w14:paraId="3A194B0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1-2.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60005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4</w:t>
            </w:r>
          </w:p>
          <w:p w14:paraId="38FAF22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28EAD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.3</w:t>
            </w:r>
          </w:p>
          <w:p w14:paraId="52C5C25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5-3.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BDA96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8</w:t>
            </w:r>
          </w:p>
          <w:p w14:paraId="12196CF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8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5828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7</w:t>
            </w:r>
          </w:p>
          <w:p w14:paraId="5B1CCC6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4-1.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871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476172A3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5B8EF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 xml:space="preserve">Type of living </w:t>
            </w:r>
            <w:proofErr w:type="spellStart"/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area</w:t>
            </w: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  <w:vertAlign w:val="superscript"/>
              </w:rPr>
              <w:t>d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455EE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642AF50C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7B5A1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Big citi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7F8FD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547</w:t>
            </w:r>
          </w:p>
          <w:p w14:paraId="37BF223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5.9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8FC8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57</w:t>
            </w:r>
          </w:p>
          <w:p w14:paraId="39150AD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6.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4D066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BC81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58</w:t>
            </w:r>
          </w:p>
          <w:p w14:paraId="3638854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7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5CF97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DAFE7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01</w:t>
            </w:r>
          </w:p>
          <w:p w14:paraId="2A60992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4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DF83E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D3BA2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97</w:t>
            </w:r>
          </w:p>
          <w:p w14:paraId="7099AC2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2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6E5EA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31607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17</w:t>
            </w:r>
          </w:p>
          <w:p w14:paraId="544E997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3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63056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D26A8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89</w:t>
            </w:r>
          </w:p>
          <w:p w14:paraId="464E76E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1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34EB2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2E834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34</w:t>
            </w:r>
          </w:p>
          <w:p w14:paraId="3B6EE62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8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812CB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CE5D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296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9)</w:t>
            </w:r>
          </w:p>
        </w:tc>
      </w:tr>
      <w:tr w:rsidR="00D4784B" w14:paraId="6FA495CE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7BC2D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Medium-sized citi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CAFCF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528</w:t>
            </w:r>
          </w:p>
          <w:p w14:paraId="74584C4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5.5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74105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67</w:t>
            </w:r>
          </w:p>
          <w:p w14:paraId="51A4E3A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8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BE611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2 </w:t>
            </w:r>
          </w:p>
          <w:p w14:paraId="4B9FD75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0-1.4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52DF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60</w:t>
            </w:r>
          </w:p>
          <w:p w14:paraId="1D909B1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7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9ABD1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0 </w:t>
            </w:r>
          </w:p>
          <w:p w14:paraId="7E53E46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8-1.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6D47B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17</w:t>
            </w:r>
          </w:p>
          <w:p w14:paraId="4264EF4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9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3D434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36 </w:t>
            </w:r>
          </w:p>
          <w:p w14:paraId="0A49C5C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0-1.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34D00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77</w:t>
            </w:r>
          </w:p>
          <w:p w14:paraId="441DCF5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0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A765C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2.2 </w:t>
            </w:r>
          </w:p>
          <w:p w14:paraId="1EF7D60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6-2.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DAFC3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22</w:t>
            </w:r>
          </w:p>
          <w:p w14:paraId="0009FDB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4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56BFA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1 </w:t>
            </w:r>
          </w:p>
          <w:p w14:paraId="0D042F2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9-1.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91FAD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74</w:t>
            </w:r>
          </w:p>
          <w:p w14:paraId="1F504A8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8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474D8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1 </w:t>
            </w:r>
          </w:p>
          <w:p w14:paraId="5876B20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9-1.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996D6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87</w:t>
            </w:r>
          </w:p>
          <w:p w14:paraId="050793C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9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BC7D4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7 </w:t>
            </w:r>
          </w:p>
          <w:p w14:paraId="701ED3A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3-2.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B673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2B257AE8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3E956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lastRenderedPageBreak/>
              <w:t>Small cities/villag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EB587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234</w:t>
            </w:r>
          </w:p>
          <w:p w14:paraId="35AEA1D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8.6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841E5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78</w:t>
            </w:r>
          </w:p>
          <w:p w14:paraId="728D740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5.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A259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0 </w:t>
            </w:r>
          </w:p>
          <w:p w14:paraId="1571BA8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8-1.3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C786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70</w:t>
            </w:r>
          </w:p>
          <w:p w14:paraId="4473A7D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4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FB95B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8 </w:t>
            </w:r>
          </w:p>
          <w:p w14:paraId="05AB4B7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7-1.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7A369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78</w:t>
            </w:r>
          </w:p>
          <w:p w14:paraId="468C56E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6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EFC4C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2 </w:t>
            </w:r>
          </w:p>
          <w:p w14:paraId="595CB16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9-1.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D9AB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67</w:t>
            </w:r>
          </w:p>
          <w:p w14:paraId="28F585C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7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1AADB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2.6 </w:t>
            </w:r>
          </w:p>
          <w:p w14:paraId="1088023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0-3.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C956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08</w:t>
            </w:r>
          </w:p>
          <w:p w14:paraId="63190B0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2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C9F81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3 </w:t>
            </w:r>
          </w:p>
          <w:p w14:paraId="293E982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0-1.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6063F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93</w:t>
            </w:r>
          </w:p>
          <w:p w14:paraId="49E8CDD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0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2E287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8 </w:t>
            </w:r>
          </w:p>
          <w:p w14:paraId="1CD267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6-1.0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E2C50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58</w:t>
            </w:r>
          </w:p>
          <w:p w14:paraId="6CAEA38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3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C4F63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9 </w:t>
            </w:r>
          </w:p>
          <w:p w14:paraId="5925A8D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4-2.5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A2CC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3AD25EA6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8E63B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</w:rPr>
            </w:pPr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 xml:space="preserve">Comorbid </w:t>
            </w:r>
            <w:proofErr w:type="spellStart"/>
            <w:r>
              <w:rPr>
                <w:rFonts w:eastAsia="Times New Roman"/>
                <w:b/>
                <w:bCs/>
                <w:color w:val="000000"/>
                <w:sz w:val="16"/>
                <w:szCs w:val="16"/>
              </w:rPr>
              <w:t>disorders</w:t>
            </w:r>
            <w:r>
              <w:rPr>
                <w:rFonts w:eastAsia="Times New Roman"/>
                <w:b/>
                <w:bCs/>
                <w:color w:val="000000"/>
                <w:sz w:val="16"/>
                <w:szCs w:val="16"/>
                <w:vertAlign w:val="superscript"/>
              </w:rPr>
              <w:t>e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53802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0FB0860F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5C971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Depression/bipolar disorde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DC44D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52BFA765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396E4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90471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86</w:t>
            </w:r>
          </w:p>
          <w:p w14:paraId="6E04729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5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ADA41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91</w:t>
            </w:r>
          </w:p>
          <w:p w14:paraId="0F7BC81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8.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B8D34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52D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3</w:t>
            </w:r>
          </w:p>
          <w:p w14:paraId="2BAF96A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32BC3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6B4B0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88</w:t>
            </w:r>
          </w:p>
          <w:p w14:paraId="4A29CBC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7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7B0CF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AC8B9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7</w:t>
            </w:r>
          </w:p>
          <w:p w14:paraId="3573D40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6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99146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AFF4A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43</w:t>
            </w:r>
          </w:p>
          <w:p w14:paraId="2748961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B29C6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2760D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8</w:t>
            </w:r>
          </w:p>
          <w:p w14:paraId="5ABB7CE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6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B4D2A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03790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6</w:t>
            </w:r>
          </w:p>
          <w:p w14:paraId="51482D7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1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04C8C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6797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08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4)</w:t>
            </w:r>
          </w:p>
        </w:tc>
      </w:tr>
      <w:tr w:rsidR="00D4784B" w14:paraId="64223BDC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5B89E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08409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3</w:t>
            </w:r>
          </w:p>
          <w:p w14:paraId="0DA2CDB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5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BB2F7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1</w:t>
            </w:r>
          </w:p>
          <w:p w14:paraId="5D199CD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A3849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2.2 </w:t>
            </w:r>
          </w:p>
          <w:p w14:paraId="2E2207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0-4.7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E60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  <w:p w14:paraId="2D788AD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73FE7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F65F0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8</w:t>
            </w:r>
          </w:p>
          <w:p w14:paraId="36A80E5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3B236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2.7 </w:t>
            </w:r>
          </w:p>
          <w:p w14:paraId="3FCA13A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1-6.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61342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4</w:t>
            </w:r>
          </w:p>
          <w:p w14:paraId="1A1A9C6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EDF16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3.4 </w:t>
            </w:r>
          </w:p>
          <w:p w14:paraId="0852F72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6-7.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E05AD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0B16B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7283E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8</w:t>
            </w:r>
          </w:p>
          <w:p w14:paraId="373B1B9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9D840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4.4 </w:t>
            </w:r>
          </w:p>
          <w:p w14:paraId="42DF187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2-8.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BBA81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</w:t>
            </w:r>
          </w:p>
          <w:p w14:paraId="512B452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09C79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6.9 </w:t>
            </w:r>
          </w:p>
          <w:p w14:paraId="063B739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6-13.5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EC32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43144CA5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F4EB3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Anxiety/stress-related disord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AF275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35F30BE5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D1D1F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E31D8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81</w:t>
            </w:r>
          </w:p>
          <w:p w14:paraId="1AF0BA3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4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2447E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7</w:t>
            </w:r>
          </w:p>
          <w:p w14:paraId="2AE6B7F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7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2D4DA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923B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74</w:t>
            </w:r>
          </w:p>
          <w:p w14:paraId="1AAAE1F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8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AAAD9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D19DC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82</w:t>
            </w:r>
          </w:p>
          <w:p w14:paraId="229E5F5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BC5F1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9941C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14</w:t>
            </w:r>
          </w:p>
          <w:p w14:paraId="237C9D1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3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A397F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095D9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36</w:t>
            </w:r>
          </w:p>
          <w:p w14:paraId="3358E7C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8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C0FA1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47FA3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8</w:t>
            </w:r>
          </w:p>
          <w:p w14:paraId="2655BA3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6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D57AF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DC1FC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19</w:t>
            </w:r>
          </w:p>
          <w:p w14:paraId="58BC671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7.5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CBCDF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9A38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12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0)</w:t>
            </w:r>
          </w:p>
        </w:tc>
      </w:tr>
      <w:tr w:rsidR="00D4784B" w14:paraId="714373BD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C1D4B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9C9C8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8</w:t>
            </w:r>
          </w:p>
          <w:p w14:paraId="082F23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7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7B0B5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5</w:t>
            </w:r>
          </w:p>
          <w:p w14:paraId="726FB25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1ABA3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2.4 </w:t>
            </w:r>
          </w:p>
          <w:p w14:paraId="1666590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2-4.8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2FA5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4</w:t>
            </w:r>
          </w:p>
          <w:p w14:paraId="28FC06A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96E23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.6</w:t>
            </w:r>
          </w:p>
          <w:p w14:paraId="2270693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3-5.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82112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4</w:t>
            </w:r>
          </w:p>
          <w:p w14:paraId="11D9677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6295E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3.9 </w:t>
            </w:r>
          </w:p>
          <w:p w14:paraId="4D1D5A5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9-8.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1FA7E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7</w:t>
            </w:r>
          </w:p>
          <w:p w14:paraId="2B78284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ADCE7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6.4 </w:t>
            </w:r>
          </w:p>
          <w:p w14:paraId="15D748B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5-11.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0D238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1</w:t>
            </w:r>
          </w:p>
          <w:p w14:paraId="3619528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7FE66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2.3 </w:t>
            </w:r>
          </w:p>
          <w:p w14:paraId="39B5C8D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1-4.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E6C36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8</w:t>
            </w:r>
          </w:p>
          <w:p w14:paraId="68E27A4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7A541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3.4 </w:t>
            </w:r>
          </w:p>
          <w:p w14:paraId="16F966E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7-6.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EC7BC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0</w:t>
            </w:r>
          </w:p>
          <w:p w14:paraId="2354C04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2.5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60645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6.2 </w:t>
            </w:r>
          </w:p>
          <w:p w14:paraId="5DF6389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5-11.1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5002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0A81CD04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C13DE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Autism-spectrum-disorde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30F61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33513E17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2BE96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7659C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09</w:t>
            </w:r>
          </w:p>
          <w:p w14:paraId="4D60217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0557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702</w:t>
            </w:r>
          </w:p>
          <w:p w14:paraId="4E0B15B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4CC78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03D4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8</w:t>
            </w:r>
          </w:p>
          <w:p w14:paraId="4E8C549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96FA3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0A723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96</w:t>
            </w:r>
          </w:p>
          <w:p w14:paraId="52CB83A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86DDA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F177A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40</w:t>
            </w:r>
          </w:p>
          <w:p w14:paraId="5E8724E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0258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CBD9C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47</w:t>
            </w:r>
          </w:p>
          <w:p w14:paraId="626E49D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13721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0C533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56</w:t>
            </w:r>
          </w:p>
          <w:p w14:paraId="60E138A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481A9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2FFEB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40</w:t>
            </w:r>
          </w:p>
          <w:p w14:paraId="444BD51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1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3A19E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FE71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00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12)</w:t>
            </w:r>
          </w:p>
        </w:tc>
      </w:tr>
      <w:tr w:rsidR="00D4784B" w14:paraId="46BA0041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7BEF0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4DB1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85323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E4E27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0D1B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091A5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44476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  <w:p w14:paraId="3A75404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2F73D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B60E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419CC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27E80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FDA37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760D2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E2D4E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0F607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9</w:t>
            </w:r>
          </w:p>
          <w:p w14:paraId="40F3887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.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C65C7F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</w:pPr>
            <w:bookmarkStart w:id="0" w:name="_Hlk132817244"/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To</w:t>
            </w:r>
            <w:proofErr w:type="spellEnd"/>
            <w:r>
              <w:rPr>
                <w:rFonts w:eastAsia="Times New Roman"/>
                <w:color w:val="000000"/>
                <w:sz w:val="16"/>
                <w:szCs w:val="16"/>
              </w:rPr>
              <w:t xml:space="preserve"> few 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</w:r>
            <w:bookmarkEnd w:id="0"/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references</w:t>
            </w:r>
            <w:r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613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3D32C3A2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8A610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Substance us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79598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0D88F38B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7E867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EBAD5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77</w:t>
            </w:r>
          </w:p>
          <w:p w14:paraId="1B66522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3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6A70C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9</w:t>
            </w:r>
          </w:p>
          <w:p w14:paraId="7174FDC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8.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3958D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2394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4</w:t>
            </w:r>
          </w:p>
          <w:p w14:paraId="0D2D08D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B970C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287D7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82</w:t>
            </w:r>
          </w:p>
          <w:p w14:paraId="48627C7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4E0EE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9F027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4</w:t>
            </w:r>
          </w:p>
          <w:p w14:paraId="552F93A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6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4085D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5BAC4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39</w:t>
            </w:r>
          </w:p>
          <w:p w14:paraId="0AEDD0F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8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76D9D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8FF0D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9</w:t>
            </w:r>
          </w:p>
          <w:p w14:paraId="0F17128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4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2E247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39291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54</w:t>
            </w:r>
          </w:p>
          <w:p w14:paraId="57EA44F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4.8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6511B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4C29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08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4)</w:t>
            </w:r>
          </w:p>
        </w:tc>
      </w:tr>
      <w:tr w:rsidR="00D4784B" w14:paraId="671288AF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3DE2E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9F7DD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2</w:t>
            </w:r>
          </w:p>
          <w:p w14:paraId="30ACDB2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7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61679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3</w:t>
            </w:r>
          </w:p>
          <w:p w14:paraId="1DD13EE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667BA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2.1 </w:t>
            </w:r>
          </w:p>
          <w:p w14:paraId="19A3ADA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1-4.1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9F22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  <w:p w14:paraId="2ADBA02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9AE34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0E446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4</w:t>
            </w:r>
          </w:p>
          <w:p w14:paraId="216412C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31BFA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4.5 </w:t>
            </w:r>
          </w:p>
          <w:p w14:paraId="6A913AB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2-8.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862CE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7</w:t>
            </w:r>
          </w:p>
          <w:p w14:paraId="1676BE5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70F09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3.0 </w:t>
            </w:r>
          </w:p>
          <w:p w14:paraId="5BC99FC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6-5.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044CF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8</w:t>
            </w:r>
          </w:p>
          <w:p w14:paraId="7D0A9E1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5FAED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5 </w:t>
            </w:r>
          </w:p>
          <w:p w14:paraId="40C29FC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7-3.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7982C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7</w:t>
            </w:r>
          </w:p>
          <w:p w14:paraId="219B813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B9AC5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5.3 </w:t>
            </w:r>
          </w:p>
          <w:p w14:paraId="1F14913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0-9.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14CDF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5</w:t>
            </w:r>
          </w:p>
          <w:p w14:paraId="002F544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.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C0FAE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7 </w:t>
            </w:r>
          </w:p>
          <w:p w14:paraId="3065C12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9-3.5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0434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167FCA04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285C1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Behavioural/emotional disord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21155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737994DA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5B0A7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06CF2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08</w:t>
            </w:r>
          </w:p>
          <w:p w14:paraId="1D461F3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28CAE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702</w:t>
            </w:r>
          </w:p>
          <w:p w14:paraId="05FD3A7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B9B23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5C10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8</w:t>
            </w:r>
          </w:p>
          <w:p w14:paraId="32FB822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BD3D7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EB6DD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96</w:t>
            </w:r>
          </w:p>
          <w:p w14:paraId="1DE0F3A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F0D3F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018E3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41</w:t>
            </w:r>
          </w:p>
          <w:p w14:paraId="61B8BC4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1AC3E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DA814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46</w:t>
            </w:r>
          </w:p>
          <w:p w14:paraId="619DA2F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82677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C97E0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56</w:t>
            </w:r>
          </w:p>
          <w:p w14:paraId="2CF5AFE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6B3D4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1B151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79</w:t>
            </w:r>
          </w:p>
          <w:p w14:paraId="2B0467E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12AEE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CD7A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11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1)</w:t>
            </w:r>
          </w:p>
        </w:tc>
      </w:tr>
      <w:tr w:rsidR="00D4784B" w14:paraId="097388D9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06D14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551B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CD7F5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9B624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-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7368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93E45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AB846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03DA2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D50FD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CD86B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B7068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83663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F4B2F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82213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412E5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9CC1D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5FC7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72D6A56C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5ACF9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Intellectual disabilities/developmental disord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99283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32C68EF9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50769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4A25A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09</w:t>
            </w:r>
          </w:p>
          <w:p w14:paraId="4E926D3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7423F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702</w:t>
            </w:r>
          </w:p>
          <w:p w14:paraId="1C94441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05419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2BE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8</w:t>
            </w:r>
          </w:p>
          <w:p w14:paraId="6F53B8C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E3AD7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8270B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96</w:t>
            </w:r>
          </w:p>
          <w:p w14:paraId="5D2A14A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667EF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229E9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9</w:t>
            </w:r>
          </w:p>
          <w:p w14:paraId="482A787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5C723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9704B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47</w:t>
            </w:r>
          </w:p>
          <w:p w14:paraId="5D9CE50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0B23B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6726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56</w:t>
            </w:r>
          </w:p>
          <w:p w14:paraId="5D4D82C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9EF1F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B5A39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55</w:t>
            </w:r>
          </w:p>
          <w:p w14:paraId="5851B24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31D5C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296F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07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5)</w:t>
            </w:r>
          </w:p>
        </w:tc>
      </w:tr>
      <w:tr w:rsidR="00D4784B" w14:paraId="0DDC9D39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7A912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CDDD5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B26A7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AA3E3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-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2145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73C65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8DDFC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CF017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788EE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0EBE6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B861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4489F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6E49A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0CC35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ADDBF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4</w:t>
            </w:r>
          </w:p>
          <w:p w14:paraId="1ADD190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17050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</w:pPr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To</w:t>
            </w:r>
            <w:proofErr w:type="spellEnd"/>
            <w:r>
              <w:rPr>
                <w:rFonts w:eastAsia="Times New Roman"/>
                <w:color w:val="000000"/>
                <w:sz w:val="16"/>
                <w:szCs w:val="16"/>
              </w:rPr>
              <w:t xml:space="preserve"> few 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</w:r>
            <w:proofErr w:type="spellStart"/>
            <w:r>
              <w:rPr>
                <w:rFonts w:eastAsia="Times New Roman"/>
                <w:color w:val="000000"/>
                <w:sz w:val="16"/>
                <w:szCs w:val="16"/>
              </w:rPr>
              <w:t>references</w:t>
            </w:r>
            <w:r>
              <w:rPr>
                <w:rFonts w:eastAsia="Times New Roman"/>
                <w:color w:val="000000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7C5D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68022610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85352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Schizophrenia/psycho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152CB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01661627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B1871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657EB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06</w:t>
            </w:r>
          </w:p>
          <w:p w14:paraId="26BB204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9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D1150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702</w:t>
            </w:r>
          </w:p>
          <w:p w14:paraId="3721CA2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55DF3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103A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8</w:t>
            </w:r>
          </w:p>
          <w:p w14:paraId="6FD683E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8FD58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00030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94</w:t>
            </w:r>
          </w:p>
          <w:p w14:paraId="6B81BD1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413F5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27571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40</w:t>
            </w:r>
          </w:p>
          <w:p w14:paraId="1D45555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E7BCB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40086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47</w:t>
            </w:r>
          </w:p>
          <w:p w14:paraId="138F59A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00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6EDC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1EE6C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55</w:t>
            </w:r>
          </w:p>
          <w:p w14:paraId="39879F2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F2877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43E5A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51</w:t>
            </w:r>
          </w:p>
          <w:p w14:paraId="40CF0AF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4.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E3AB5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243F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03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9)</w:t>
            </w:r>
          </w:p>
        </w:tc>
      </w:tr>
      <w:tr w:rsidR="00D4784B" w14:paraId="6D47469D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C8B4B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288DC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D3957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1A847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-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9DCC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783DE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EA83F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  <w:p w14:paraId="49D50FB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C8C4C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321CA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82E18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12D93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24501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21BA9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0098E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F6085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8</w:t>
            </w:r>
          </w:p>
          <w:p w14:paraId="60ABD81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8CB67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89.4 </w:t>
            </w:r>
          </w:p>
          <w:p w14:paraId="2040556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1.4-374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96BB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1E4284F5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CF922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Other mental disord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E7030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7EFC2EAE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36239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0C1FE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95</w:t>
            </w:r>
          </w:p>
          <w:p w14:paraId="683038F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7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06D62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96</w:t>
            </w:r>
          </w:p>
          <w:p w14:paraId="2A51FE9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9FD23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FB9F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3</w:t>
            </w:r>
          </w:p>
          <w:p w14:paraId="799EA8A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B8D9A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836E9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91</w:t>
            </w:r>
          </w:p>
          <w:p w14:paraId="29360E7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8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D5B7E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FC2BF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7</w:t>
            </w:r>
          </w:p>
          <w:p w14:paraId="032FC54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AF014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D05F7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45</w:t>
            </w:r>
          </w:p>
          <w:p w14:paraId="02EAB62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9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5A441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F3FFD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49</w:t>
            </w:r>
          </w:p>
          <w:p w14:paraId="71AB2D9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8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002FE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3A801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38</w:t>
            </w:r>
          </w:p>
          <w:p w14:paraId="4051D88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1.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BFCB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B049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09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3)</w:t>
            </w:r>
          </w:p>
        </w:tc>
      </w:tr>
      <w:tr w:rsidR="00D4784B" w14:paraId="4DA2A292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7C5E5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8F9F4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4</w:t>
            </w:r>
          </w:p>
          <w:p w14:paraId="38DD823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3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DA414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0799A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CF5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  <w:p w14:paraId="4B272CB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EC587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0A356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AF936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B687E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874B5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62B7A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2B5F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050E6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&lt;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078F5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11EBD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1</w:t>
            </w:r>
          </w:p>
          <w:p w14:paraId="79919A0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.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CDFEC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7.3 </w:t>
            </w:r>
          </w:p>
          <w:p w14:paraId="36B470E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3-16.1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C793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60C24C41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39D58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Musculoskeletal disord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81ECD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08D7B02C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432C8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4CDBF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189</w:t>
            </w:r>
          </w:p>
          <w:p w14:paraId="7E9FDDE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7.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120B0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85</w:t>
            </w:r>
          </w:p>
          <w:p w14:paraId="0D3E6A2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7.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7B4D1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9F71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68</w:t>
            </w:r>
          </w:p>
          <w:p w14:paraId="6F986DD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7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B9C39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90670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86</w:t>
            </w:r>
          </w:p>
          <w:p w14:paraId="78CD006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6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949A1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E7C00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8</w:t>
            </w:r>
          </w:p>
          <w:p w14:paraId="5BBE2FB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7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389C2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CA570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32</w:t>
            </w:r>
          </w:p>
          <w:p w14:paraId="6578CA5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7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6FA3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E9F9E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44</w:t>
            </w:r>
          </w:p>
          <w:p w14:paraId="0125F32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7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EE1B4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98384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57</w:t>
            </w:r>
          </w:p>
          <w:p w14:paraId="0EB49CF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.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F7117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6CD1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12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0)</w:t>
            </w:r>
          </w:p>
        </w:tc>
      </w:tr>
      <w:tr w:rsidR="00D4784B" w14:paraId="79447B1D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E4B45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EA744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20</w:t>
            </w:r>
          </w:p>
          <w:p w14:paraId="137AA17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8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90AFB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7</w:t>
            </w:r>
          </w:p>
          <w:p w14:paraId="63B0D6E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30CE8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8 </w:t>
            </w:r>
          </w:p>
          <w:p w14:paraId="756F175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5-1.4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FFED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0</w:t>
            </w:r>
          </w:p>
          <w:p w14:paraId="4941210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9DD57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4 </w:t>
            </w:r>
          </w:p>
          <w:p w14:paraId="5C13766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6-1.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B2E38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0</w:t>
            </w:r>
          </w:p>
          <w:p w14:paraId="76D07BA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24910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9 </w:t>
            </w:r>
          </w:p>
          <w:p w14:paraId="10DBBD6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5-1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FD59A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3</w:t>
            </w:r>
          </w:p>
          <w:p w14:paraId="0A64471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0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07E96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9 </w:t>
            </w:r>
          </w:p>
          <w:p w14:paraId="7E9259D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5-1.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8DF1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5</w:t>
            </w:r>
          </w:p>
          <w:p w14:paraId="138753D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A815C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8 </w:t>
            </w:r>
          </w:p>
          <w:p w14:paraId="50594A3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5-1.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81EE2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2</w:t>
            </w:r>
          </w:p>
          <w:p w14:paraId="6F9A793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299A3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8 </w:t>
            </w:r>
          </w:p>
          <w:p w14:paraId="1B0DD21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4-1.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40EF2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2</w:t>
            </w:r>
          </w:p>
          <w:p w14:paraId="62248E1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.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6C65E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.0</w:t>
            </w:r>
          </w:p>
          <w:p w14:paraId="6C8EC67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6-1.9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13BE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0CF05E9D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3F215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Accid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AF4DC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64DE6FF8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A5378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1129C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045</w:t>
            </w:r>
          </w:p>
          <w:p w14:paraId="2B7C11C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3.9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C1F2E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66</w:t>
            </w:r>
          </w:p>
          <w:p w14:paraId="188F6C7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4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40089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54A2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61</w:t>
            </w:r>
          </w:p>
          <w:p w14:paraId="1A4AFC8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6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C6CDF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D941E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71</w:t>
            </w:r>
          </w:p>
          <w:p w14:paraId="2BC2BA8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1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798A2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B5E93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03</w:t>
            </w:r>
          </w:p>
          <w:p w14:paraId="72C09DC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1.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728B8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5E990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605</w:t>
            </w:r>
          </w:p>
          <w:p w14:paraId="4B2147C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3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CAA96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D0C82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17</w:t>
            </w:r>
          </w:p>
          <w:p w14:paraId="5F9B58C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1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AAD27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59143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57</w:t>
            </w:r>
          </w:p>
          <w:p w14:paraId="25688A6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95.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92226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F925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10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2)</w:t>
            </w:r>
          </w:p>
        </w:tc>
      </w:tr>
      <w:tr w:rsidR="00D4784B" w14:paraId="497B23A3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A5ECD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lastRenderedPageBreak/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93B2E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64</w:t>
            </w:r>
          </w:p>
          <w:p w14:paraId="2E43B00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.1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C58B8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6</w:t>
            </w:r>
          </w:p>
          <w:p w14:paraId="3687C69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5.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D9657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8 </w:t>
            </w:r>
          </w:p>
          <w:p w14:paraId="5C1585C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5-1.1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FC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7</w:t>
            </w:r>
          </w:p>
          <w:p w14:paraId="6086598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248D4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0.7 </w:t>
            </w:r>
          </w:p>
          <w:p w14:paraId="1E4D518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5-1.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3CCB3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5</w:t>
            </w:r>
          </w:p>
          <w:p w14:paraId="124C881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0CEFE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2 </w:t>
            </w:r>
          </w:p>
          <w:p w14:paraId="145B86A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8-1.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4A389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8</w:t>
            </w:r>
          </w:p>
          <w:p w14:paraId="3869FD5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285EC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1 </w:t>
            </w:r>
          </w:p>
          <w:p w14:paraId="08C7C06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8-1.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2DAC7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2</w:t>
            </w:r>
          </w:p>
          <w:p w14:paraId="5D3DA0F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55719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0 </w:t>
            </w:r>
          </w:p>
          <w:p w14:paraId="08F2538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7-1.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7ABD4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9</w:t>
            </w:r>
          </w:p>
          <w:p w14:paraId="26BB395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8.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93601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2 </w:t>
            </w:r>
          </w:p>
          <w:p w14:paraId="6BDA8056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8-1.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7A5AC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22</w:t>
            </w:r>
          </w:p>
          <w:p w14:paraId="48F86D2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4.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80AFE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4</w:t>
            </w:r>
          </w:p>
          <w:p w14:paraId="4CEA4F3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 (0.2-0.6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D163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4784B" w14:paraId="5F25E2DD" w14:textId="77777777" w:rsidTr="00D4784B">
        <w:trPr>
          <w:trHeight w:val="20"/>
        </w:trPr>
        <w:tc>
          <w:tcPr>
            <w:tcW w:w="1431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2F943" w14:textId="77777777" w:rsidR="00D4784B" w:rsidRDefault="00D4784B">
            <w:pP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</w:pPr>
            <w:r>
              <w:rPr>
                <w:rFonts w:eastAsia="Times New Roman"/>
                <w:b/>
                <w:bCs/>
                <w:i/>
                <w:iCs/>
                <w:color w:val="000000"/>
                <w:sz w:val="16"/>
                <w:szCs w:val="16"/>
              </w:rPr>
              <w:t>Other somatic disord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13909" w14:textId="77777777" w:rsidR="00D4784B" w:rsidRDefault="00D4784B">
            <w:pPr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4784B" w14:paraId="18A30866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D14E5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97828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427</w:t>
            </w:r>
          </w:p>
          <w:p w14:paraId="0776B5F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9,5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2F2DB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547</w:t>
            </w:r>
          </w:p>
          <w:p w14:paraId="5CFA1B7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7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FCE82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3931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92</w:t>
            </w:r>
          </w:p>
          <w:p w14:paraId="2D0E883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1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8B781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8A342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92</w:t>
            </w:r>
          </w:p>
          <w:p w14:paraId="1700F3A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4.9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8F010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27B42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36</w:t>
            </w:r>
          </w:p>
          <w:p w14:paraId="3D36F5A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6.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7A545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027D8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481</w:t>
            </w:r>
          </w:p>
          <w:p w14:paraId="2A974BF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4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4900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AE489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48</w:t>
            </w:r>
          </w:p>
          <w:p w14:paraId="4923EBA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76.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151A60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A1962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306</w:t>
            </w:r>
          </w:p>
          <w:p w14:paraId="18099E9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63.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15407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ref.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832D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0.309</w:t>
            </w:r>
            <w:r>
              <w:rPr>
                <w:rFonts w:eastAsia="Times New Roman"/>
                <w:color w:val="000000"/>
                <w:sz w:val="16"/>
                <w:szCs w:val="16"/>
              </w:rPr>
              <w:br/>
              <w:t>(0.003)</w:t>
            </w:r>
          </w:p>
        </w:tc>
      </w:tr>
      <w:tr w:rsidR="00D4784B" w14:paraId="244BFFC9" w14:textId="77777777" w:rsidTr="00D4784B">
        <w:trPr>
          <w:trHeight w:val="20"/>
        </w:trPr>
        <w:tc>
          <w:tcPr>
            <w:tcW w:w="1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5DDA3" w14:textId="77777777" w:rsidR="00D4784B" w:rsidRDefault="00D4784B">
            <w:pPr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9492F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882</w:t>
            </w:r>
          </w:p>
          <w:p w14:paraId="29D755B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0.5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001F9A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55</w:t>
            </w:r>
          </w:p>
          <w:p w14:paraId="30C933C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2.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D45B8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.0</w:t>
            </w:r>
          </w:p>
          <w:p w14:paraId="3AC7CB5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 (0.8-1.2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FBFA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96</w:t>
            </w:r>
          </w:p>
          <w:p w14:paraId="45F7A88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8.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0A2F5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2 </w:t>
            </w:r>
          </w:p>
          <w:p w14:paraId="26C7220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0-1.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7239D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04</w:t>
            </w:r>
          </w:p>
          <w:p w14:paraId="7920F2B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5.1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0D71D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6 </w:t>
            </w:r>
          </w:p>
          <w:p w14:paraId="1ED500AD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2-2.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87AFD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05</w:t>
            </w:r>
          </w:p>
          <w:p w14:paraId="2C7174B1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3.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967CF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2 </w:t>
            </w:r>
          </w:p>
          <w:p w14:paraId="0344372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0.9-1.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052BA2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66</w:t>
            </w:r>
          </w:p>
          <w:p w14:paraId="4067DCD7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5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8FFFBE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2 </w:t>
            </w:r>
          </w:p>
          <w:p w14:paraId="0E52FB7C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0-1.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86876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08</w:t>
            </w:r>
          </w:p>
          <w:p w14:paraId="640585EF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23.7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F003E8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.0</w:t>
            </w:r>
          </w:p>
          <w:p w14:paraId="0CD2AC3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 (0.8-1.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252754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173</w:t>
            </w:r>
          </w:p>
          <w:p w14:paraId="71626C39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36.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DEB513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 xml:space="preserve">1.9 </w:t>
            </w:r>
          </w:p>
          <w:p w14:paraId="65D5892B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>
              <w:rPr>
                <w:rFonts w:eastAsia="Times New Roman"/>
                <w:color w:val="000000"/>
                <w:sz w:val="16"/>
                <w:szCs w:val="16"/>
              </w:rPr>
              <w:t>(1.5-2.4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C2CB5" w14:textId="77777777" w:rsidR="00D4784B" w:rsidRDefault="00D4784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</w:tbl>
    <w:p w14:paraId="12A0884E" w14:textId="77777777" w:rsidR="00D4784B" w:rsidRDefault="00D4784B" w:rsidP="00D4784B">
      <w:pPr>
        <w:keepNext/>
        <w:keepLines/>
        <w:spacing w:before="240" w:after="0"/>
        <w:outlineLvl w:val="0"/>
        <w:rPr>
          <w:rFonts w:ascii="Calibri Light" w:eastAsia="Times New Roman" w:hAnsi="Calibri Light" w:cs="Times New Roman"/>
          <w:sz w:val="20"/>
          <w:szCs w:val="20"/>
          <w:lang w:val="en-GB" w:eastAsia="zh-CN"/>
        </w:rPr>
      </w:pPr>
      <w:r>
        <w:rPr>
          <w:rFonts w:ascii="Calibri Light" w:eastAsia="Times New Roman" w:hAnsi="Calibri Light" w:cs="Times New Roman"/>
          <w:sz w:val="20"/>
          <w:szCs w:val="20"/>
          <w:vertAlign w:val="superscript"/>
          <w:lang w:val="en-GB" w:eastAsia="zh-CN"/>
        </w:rPr>
        <w:t>a</w:t>
      </w:r>
      <w:r>
        <w:rPr>
          <w:rFonts w:ascii="Calibri Light" w:eastAsia="Times New Roman" w:hAnsi="Calibri Light" w:cs="Times New Roman"/>
          <w:sz w:val="20"/>
          <w:szCs w:val="20"/>
          <w:vertAlign w:val="superscript"/>
          <w:lang w:val="en-US" w:eastAsia="zh-CN"/>
        </w:rPr>
        <w:t xml:space="preserve"> </w:t>
      </w:r>
      <w:r>
        <w:rPr>
          <w:rFonts w:ascii="Calibri Light" w:eastAsia="Times New Roman" w:hAnsi="Calibri Light" w:cs="Times New Roman"/>
          <w:sz w:val="20"/>
          <w:szCs w:val="20"/>
          <w:lang w:val="en-US" w:eastAsia="zh-CN"/>
        </w:rPr>
        <w:t xml:space="preserve">Due to the analysis should resemble analyses of the ADHD group, all covariates are included, also where the reference clusters had too low numbers to create valid estimates for </w:t>
      </w:r>
      <w:r>
        <w:rPr>
          <w:rFonts w:ascii="Calibri Light" w:eastAsia="Times New Roman" w:hAnsi="Calibri Light" w:cs="Times New Roman"/>
          <w:sz w:val="20"/>
          <w:szCs w:val="20"/>
          <w:lang w:val="en-GB" w:eastAsia="zh-CN"/>
        </w:rPr>
        <w:t>autism-spectrum-disorders</w:t>
      </w:r>
      <w:r>
        <w:rPr>
          <w:rFonts w:ascii="Calibri Light" w:eastAsia="Times New Roman" w:hAnsi="Calibri Light" w:cs="Times New Roman"/>
          <w:sz w:val="20"/>
          <w:szCs w:val="20"/>
          <w:lang w:val="en-US" w:eastAsia="zh-CN"/>
        </w:rPr>
        <w:t xml:space="preserve"> or </w:t>
      </w:r>
      <w:proofErr w:type="spellStart"/>
      <w:r>
        <w:rPr>
          <w:rFonts w:ascii="Calibri Light" w:eastAsia="Times New Roman" w:hAnsi="Calibri Light" w:cs="Times New Roman"/>
          <w:sz w:val="20"/>
          <w:szCs w:val="20"/>
          <w:lang w:val="en-US" w:eastAsia="zh-CN"/>
        </w:rPr>
        <w:t>i</w:t>
      </w:r>
      <w:r>
        <w:rPr>
          <w:rFonts w:ascii="Calibri Light" w:eastAsia="Times New Roman" w:hAnsi="Calibri Light" w:cs="Times New Roman"/>
          <w:sz w:val="20"/>
          <w:szCs w:val="20"/>
          <w:lang w:val="en-GB" w:eastAsia="zh-CN"/>
        </w:rPr>
        <w:t>ntellectual</w:t>
      </w:r>
      <w:proofErr w:type="spellEnd"/>
      <w:r>
        <w:rPr>
          <w:rFonts w:ascii="Calibri Light" w:eastAsia="Times New Roman" w:hAnsi="Calibri Light" w:cs="Times New Roman"/>
          <w:sz w:val="20"/>
          <w:szCs w:val="20"/>
          <w:lang w:val="en-GB" w:eastAsia="zh-CN"/>
        </w:rPr>
        <w:t xml:space="preserve"> disabilities/developmental disorders</w:t>
      </w:r>
    </w:p>
    <w:p w14:paraId="3399DA59" w14:textId="77777777" w:rsidR="00D4784B" w:rsidRDefault="00D4784B" w:rsidP="00D4784B">
      <w:pPr>
        <w:rPr>
          <w:kern w:val="2"/>
          <w:lang w:val="en-GB"/>
          <w14:ligatures w14:val="standardContextual"/>
        </w:rPr>
      </w:pPr>
    </w:p>
    <w:p w14:paraId="01A285C9" w14:textId="77777777" w:rsidR="00A029DB" w:rsidRPr="00A029DB" w:rsidRDefault="00A029DB" w:rsidP="00A029DB">
      <w:pPr>
        <w:keepNext/>
        <w:keepLines/>
        <w:spacing w:before="240" w:after="0"/>
        <w:outlineLvl w:val="0"/>
        <w:rPr>
          <w:rFonts w:ascii="Calibri Light" w:eastAsia="Times New Roman" w:hAnsi="Calibri Light" w:cs="Times New Roman"/>
          <w:color w:val="2F5496"/>
          <w:sz w:val="32"/>
          <w:szCs w:val="32"/>
          <w:lang w:val="en-US" w:eastAsia="zh-CN"/>
        </w:rPr>
      </w:pPr>
    </w:p>
    <w:p w14:paraId="675B7B60" w14:textId="77777777" w:rsidR="00A029DB" w:rsidRPr="00A029DB" w:rsidRDefault="00A029DB" w:rsidP="00A029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zh-CN"/>
        </w:rPr>
      </w:pPr>
    </w:p>
    <w:p w14:paraId="3B990231" w14:textId="77777777" w:rsidR="00A029DB" w:rsidRPr="00A029DB" w:rsidRDefault="00A029DB" w:rsidP="00A029DB">
      <w:pPr>
        <w:spacing w:line="480" w:lineRule="auto"/>
        <w:rPr>
          <w:rFonts w:ascii="Times New Roman" w:eastAsia="DengXian" w:hAnsi="Times New Roman" w:cs="Times New Roman"/>
          <w:b/>
          <w:bCs/>
          <w:sz w:val="24"/>
          <w:lang w:val="en-US" w:eastAsia="zh-CN"/>
        </w:rPr>
        <w:sectPr w:rsidR="00A029DB" w:rsidRPr="00A029DB" w:rsidSect="0073251C">
          <w:footerReference w:type="default" r:id="rId11"/>
          <w:pgSz w:w="15840" w:h="12240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77F5F65A" w14:textId="77777777" w:rsidR="00A029DB" w:rsidRPr="00A029DB" w:rsidRDefault="00A029DB" w:rsidP="00A029DB">
      <w:pPr>
        <w:spacing w:line="480" w:lineRule="auto"/>
        <w:rPr>
          <w:rFonts w:ascii="Times New Roman" w:eastAsia="DengXian" w:hAnsi="Times New Roman" w:cs="Times New Roman"/>
          <w:b/>
          <w:bCs/>
          <w:sz w:val="24"/>
          <w:lang w:val="en-GB" w:eastAsia="zh-CN"/>
        </w:rPr>
      </w:pPr>
      <w:r w:rsidRPr="00A029DB">
        <w:rPr>
          <w:rFonts w:ascii="Times New Roman" w:eastAsia="DengXian" w:hAnsi="Times New Roman" w:cs="Times New Roman"/>
          <w:b/>
          <w:bCs/>
          <w:sz w:val="24"/>
          <w:lang w:val="en-GB" w:eastAsia="zh-CN"/>
        </w:rPr>
        <w:lastRenderedPageBreak/>
        <w:fldChar w:fldCharType="begin"/>
      </w:r>
      <w:r w:rsidRPr="00A029DB">
        <w:rPr>
          <w:rFonts w:ascii="Times New Roman" w:eastAsia="DengXian" w:hAnsi="Times New Roman" w:cs="Times New Roman"/>
          <w:b/>
          <w:bCs/>
          <w:sz w:val="24"/>
          <w:lang w:val="en-GB" w:eastAsia="zh-CN"/>
        </w:rPr>
        <w:instrText xml:space="preserve"> ADDIN </w:instrText>
      </w:r>
      <w:r w:rsidRPr="00A029DB">
        <w:rPr>
          <w:rFonts w:ascii="Times New Roman" w:eastAsia="DengXian" w:hAnsi="Times New Roman" w:cs="Times New Roman"/>
          <w:b/>
          <w:bCs/>
          <w:sz w:val="24"/>
          <w:lang w:val="en-GB" w:eastAsia="zh-CN"/>
        </w:rPr>
        <w:fldChar w:fldCharType="end"/>
      </w:r>
    </w:p>
    <w:p w14:paraId="31F8D1C2" w14:textId="77777777" w:rsidR="00215A68" w:rsidRDefault="00D4784B"/>
    <w:sectPr w:rsidR="00215A68" w:rsidSect="0003131A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1A225" w14:textId="77777777" w:rsidR="009512FD" w:rsidRDefault="00FB4B01">
      <w:pPr>
        <w:spacing w:after="0" w:line="240" w:lineRule="auto"/>
      </w:pPr>
      <w:r>
        <w:separator/>
      </w:r>
    </w:p>
  </w:endnote>
  <w:endnote w:type="continuationSeparator" w:id="0">
    <w:p w14:paraId="509D9052" w14:textId="77777777" w:rsidR="009512FD" w:rsidRDefault="00FB4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556462"/>
      <w:docPartObj>
        <w:docPartGallery w:val="Page Numbers (Bottom of Page)"/>
        <w:docPartUnique/>
      </w:docPartObj>
    </w:sdtPr>
    <w:sdtEndPr/>
    <w:sdtContent>
      <w:p w14:paraId="642E34B9" w14:textId="77777777" w:rsidR="007B1B4D" w:rsidRDefault="00C618B8" w:rsidP="00E51F7F">
        <w:pPr>
          <w:pStyle w:val="Footer"/>
          <w:framePr w:wrap="none" w:vAnchor="text" w:hAnchor="margin" w:xAlign="center" w:y="1"/>
        </w:pPr>
        <w:r>
          <w:fldChar w:fldCharType="begin"/>
        </w:r>
        <w:r>
          <w:instrText xml:space="preserve"> PAGE 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5BA98EA6" w14:textId="77777777" w:rsidR="007B1B4D" w:rsidRDefault="00D478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280506"/>
      <w:docPartObj>
        <w:docPartGallery w:val="Page Numbers (Bottom of Page)"/>
        <w:docPartUnique/>
      </w:docPartObj>
    </w:sdtPr>
    <w:sdtEndPr/>
    <w:sdtContent>
      <w:p w14:paraId="295F2CDB" w14:textId="77777777" w:rsidR="007B1B4D" w:rsidRDefault="00C618B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43489EB5" w14:textId="77777777" w:rsidR="007B1B4D" w:rsidRDefault="00D478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06112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84EA5" w14:textId="77777777" w:rsidR="007B1B4D" w:rsidRDefault="00C618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  <w:p w14:paraId="2BDDD913" w14:textId="77777777" w:rsidR="007B1B4D" w:rsidRDefault="00D478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BB920" w14:textId="77777777" w:rsidR="009512FD" w:rsidRDefault="00FB4B01">
      <w:pPr>
        <w:spacing w:after="0" w:line="240" w:lineRule="auto"/>
      </w:pPr>
      <w:r>
        <w:separator/>
      </w:r>
    </w:p>
  </w:footnote>
  <w:footnote w:type="continuationSeparator" w:id="0">
    <w:p w14:paraId="1A3C81A9" w14:textId="77777777" w:rsidR="009512FD" w:rsidRDefault="00FB4B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A2EDD"/>
    <w:multiLevelType w:val="hybridMultilevel"/>
    <w:tmpl w:val="3C665E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013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1304"/>
  <w:hyphenationZone w:val="425"/>
  <w:characterSpacingControl w:val="doNotCompress"/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E3MDC3NDezsDRX0lEKTi0uzszPAykwqgUA7ghY9iwAAAA="/>
  </w:docVars>
  <w:rsids>
    <w:rsidRoot w:val="00A029DB"/>
    <w:rsid w:val="000C07A1"/>
    <w:rsid w:val="001D2194"/>
    <w:rsid w:val="002256A6"/>
    <w:rsid w:val="00337D01"/>
    <w:rsid w:val="00807EB0"/>
    <w:rsid w:val="008A0183"/>
    <w:rsid w:val="008B4D27"/>
    <w:rsid w:val="008B5E72"/>
    <w:rsid w:val="009512FD"/>
    <w:rsid w:val="009E6E3B"/>
    <w:rsid w:val="00A029DB"/>
    <w:rsid w:val="00A432A0"/>
    <w:rsid w:val="00C3165B"/>
    <w:rsid w:val="00C618B8"/>
    <w:rsid w:val="00D4784B"/>
    <w:rsid w:val="00E719E8"/>
    <w:rsid w:val="00FB4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BBC7E"/>
  <w15:chartTrackingRefBased/>
  <w15:docId w15:val="{73ADF324-AE82-46EC-9E89-CA8B267C3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29DB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ubrik11">
    <w:name w:val="Rubrik 11"/>
    <w:basedOn w:val="Normal"/>
    <w:next w:val="Normal"/>
    <w:uiPriority w:val="9"/>
    <w:qFormat/>
    <w:rsid w:val="00A029DB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  <w:lang w:val="en-US" w:eastAsia="zh-CN"/>
    </w:rPr>
  </w:style>
  <w:style w:type="numbering" w:customStyle="1" w:styleId="Ingenlista1">
    <w:name w:val="Ingen lista1"/>
    <w:next w:val="NoList"/>
    <w:uiPriority w:val="99"/>
    <w:semiHidden/>
    <w:unhideWhenUsed/>
    <w:rsid w:val="00A029DB"/>
  </w:style>
  <w:style w:type="character" w:styleId="Hyperlink">
    <w:name w:val="Hyperlink"/>
    <w:basedOn w:val="DefaultParagraphFont"/>
    <w:uiPriority w:val="99"/>
    <w:unhideWhenUsed/>
    <w:rsid w:val="00A029D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29DB"/>
    <w:pPr>
      <w:tabs>
        <w:tab w:val="center" w:pos="4703"/>
        <w:tab w:val="right" w:pos="9406"/>
      </w:tabs>
      <w:spacing w:after="0" w:line="240" w:lineRule="auto"/>
    </w:pPr>
    <w:rPr>
      <w:rFonts w:ascii="Times New Roman" w:eastAsia="DengXian" w:hAnsi="Times New Roman" w:cs="Times New Roman"/>
      <w:sz w:val="24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029DB"/>
    <w:rPr>
      <w:rFonts w:ascii="Times New Roman" w:eastAsia="DengXian" w:hAnsi="Times New Roman" w:cs="Times New Roman"/>
      <w:sz w:val="24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029DB"/>
    <w:pPr>
      <w:tabs>
        <w:tab w:val="center" w:pos="4703"/>
        <w:tab w:val="right" w:pos="9406"/>
      </w:tabs>
      <w:spacing w:after="0" w:line="240" w:lineRule="auto"/>
    </w:pPr>
    <w:rPr>
      <w:rFonts w:ascii="Times New Roman" w:eastAsia="DengXian" w:hAnsi="Times New Roman" w:cs="Times New Roman"/>
      <w:sz w:val="24"/>
      <w:lang w:val="en-US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029DB"/>
    <w:rPr>
      <w:rFonts w:ascii="Times New Roman" w:eastAsia="DengXian" w:hAnsi="Times New Roman" w:cs="Times New Roman"/>
      <w:sz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A029DB"/>
    <w:rPr>
      <w:sz w:val="16"/>
      <w:szCs w:val="16"/>
    </w:rPr>
  </w:style>
  <w:style w:type="paragraph" w:customStyle="1" w:styleId="Kommentarer1">
    <w:name w:val="Kommentarer1"/>
    <w:basedOn w:val="Normal"/>
    <w:next w:val="CommentText"/>
    <w:link w:val="KommentarerChar"/>
    <w:uiPriority w:val="99"/>
    <w:unhideWhenUsed/>
    <w:rsid w:val="00A029DB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KommentarerChar">
    <w:name w:val="Kommentarer Char"/>
    <w:basedOn w:val="DefaultParagraphFont"/>
    <w:link w:val="Kommentarer1"/>
    <w:uiPriority w:val="99"/>
    <w:rsid w:val="00A029DB"/>
    <w:rPr>
      <w:rFonts w:ascii="Calibri" w:eastAsia="Calibri" w:hAnsi="Calibri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9DB"/>
    <w:pPr>
      <w:spacing w:after="0" w:line="240" w:lineRule="auto"/>
    </w:pPr>
    <w:rPr>
      <w:rFonts w:ascii="Segoe UI" w:eastAsia="DengXian" w:hAnsi="Segoe UI" w:cs="Segoe UI"/>
      <w:sz w:val="18"/>
      <w:szCs w:val="18"/>
      <w:lang w:val="en-US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9DB"/>
    <w:rPr>
      <w:rFonts w:ascii="Segoe UI" w:eastAsia="DengXian" w:hAnsi="Segoe UI" w:cs="Segoe UI"/>
      <w:sz w:val="18"/>
      <w:szCs w:val="18"/>
      <w:lang w:val="en-US"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A029DB"/>
    <w:pPr>
      <w:spacing w:after="0"/>
      <w:jc w:val="center"/>
    </w:pPr>
    <w:rPr>
      <w:rFonts w:ascii="Times New Roman" w:eastAsia="DengXian" w:hAnsi="Times New Roman" w:cs="Times New Roman"/>
      <w:noProof/>
      <w:sz w:val="24"/>
      <w:lang w:val="en-US" w:eastAsia="zh-C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29DB"/>
    <w:rPr>
      <w:rFonts w:ascii="Times New Roman" w:eastAsia="DengXian" w:hAnsi="Times New Roman" w:cs="Times New Roman"/>
      <w:noProof/>
      <w:sz w:val="24"/>
      <w:lang w:val="en-US" w:eastAsia="zh-CN"/>
    </w:rPr>
  </w:style>
  <w:style w:type="paragraph" w:customStyle="1" w:styleId="EndNoteBibliography">
    <w:name w:val="EndNote Bibliography"/>
    <w:basedOn w:val="Normal"/>
    <w:link w:val="EndNoteBibliographyChar"/>
    <w:rsid w:val="00A029DB"/>
    <w:pPr>
      <w:spacing w:line="240" w:lineRule="auto"/>
    </w:pPr>
    <w:rPr>
      <w:rFonts w:ascii="Times New Roman" w:eastAsia="DengXian" w:hAnsi="Times New Roman" w:cs="Times New Roman"/>
      <w:noProof/>
      <w:sz w:val="24"/>
      <w:lang w:val="en-US" w:eastAsia="zh-CN"/>
    </w:rPr>
  </w:style>
  <w:style w:type="character" w:customStyle="1" w:styleId="EndNoteBibliographyChar">
    <w:name w:val="EndNote Bibliography Char"/>
    <w:basedOn w:val="DefaultParagraphFont"/>
    <w:link w:val="EndNoteBibliography"/>
    <w:rsid w:val="00A029DB"/>
    <w:rPr>
      <w:rFonts w:ascii="Times New Roman" w:eastAsia="DengXian" w:hAnsi="Times New Roman" w:cs="Times New Roman"/>
      <w:noProof/>
      <w:sz w:val="24"/>
      <w:lang w:val="en-US" w:eastAsia="zh-CN"/>
    </w:rPr>
  </w:style>
  <w:style w:type="paragraph" w:customStyle="1" w:styleId="Kommentarsmne1">
    <w:name w:val="Kommentarsämne1"/>
    <w:basedOn w:val="CommentText"/>
    <w:next w:val="CommentText"/>
    <w:uiPriority w:val="99"/>
    <w:semiHidden/>
    <w:unhideWhenUsed/>
    <w:rsid w:val="00A029DB"/>
    <w:rPr>
      <w:rFonts w:ascii="Times New Roman" w:eastAsia="DengXian" w:hAnsi="Times New Roman" w:cs="Times New Roman"/>
      <w:b/>
      <w:bCs/>
      <w:lang w:val="en-US" w:eastAsia="zh-CN"/>
    </w:rPr>
  </w:style>
  <w:style w:type="character" w:customStyle="1" w:styleId="CommentSubjectChar">
    <w:name w:val="Comment Subject Char"/>
    <w:basedOn w:val="KommentarerChar"/>
    <w:link w:val="CommentSubject"/>
    <w:uiPriority w:val="99"/>
    <w:semiHidden/>
    <w:rsid w:val="00A029DB"/>
    <w:rPr>
      <w:rFonts w:ascii="Calibri" w:eastAsia="Calibri" w:hAnsi="Calibri" w:cs="Times New Roman"/>
      <w:b/>
      <w:bCs/>
      <w:sz w:val="20"/>
      <w:szCs w:val="20"/>
      <w:lang w:eastAsia="en-US"/>
    </w:rPr>
  </w:style>
  <w:style w:type="character" w:customStyle="1" w:styleId="UnresolvedMention1">
    <w:name w:val="Unresolved Mention1"/>
    <w:basedOn w:val="DefaultParagraphFont"/>
    <w:uiPriority w:val="99"/>
    <w:unhideWhenUsed/>
    <w:rsid w:val="00A029DB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029DB"/>
    <w:rPr>
      <w:color w:val="605E5C"/>
      <w:shd w:val="clear" w:color="auto" w:fill="E1DFDD"/>
    </w:rPr>
  </w:style>
  <w:style w:type="character" w:customStyle="1" w:styleId="Olstomnmnande1">
    <w:name w:val="Olöst omnämnande1"/>
    <w:basedOn w:val="DefaultParagraphFont"/>
    <w:uiPriority w:val="99"/>
    <w:semiHidden/>
    <w:unhideWhenUsed/>
    <w:rsid w:val="00A029D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029DB"/>
    <w:pPr>
      <w:ind w:left="720"/>
      <w:contextualSpacing/>
    </w:pPr>
    <w:rPr>
      <w:rFonts w:ascii="Times New Roman" w:eastAsia="DengXian" w:hAnsi="Times New Roman" w:cs="Times New Roman"/>
      <w:sz w:val="24"/>
      <w:lang w:val="en-US" w:eastAsia="zh-CN"/>
    </w:rPr>
  </w:style>
  <w:style w:type="paragraph" w:styleId="Revision">
    <w:name w:val="Revision"/>
    <w:hidden/>
    <w:uiPriority w:val="99"/>
    <w:semiHidden/>
    <w:rsid w:val="00A029DB"/>
    <w:pPr>
      <w:spacing w:after="0" w:line="240" w:lineRule="auto"/>
    </w:pPr>
    <w:rPr>
      <w:rFonts w:ascii="Times New Roman" w:eastAsia="DengXian" w:hAnsi="Times New Roman" w:cs="Times New Roman"/>
      <w:sz w:val="24"/>
      <w:lang w:val="en-US" w:eastAsia="zh-CN"/>
    </w:rPr>
  </w:style>
  <w:style w:type="paragraph" w:customStyle="1" w:styleId="EndNoteCategoryHeading">
    <w:name w:val="EndNote Category Heading"/>
    <w:basedOn w:val="Normal"/>
    <w:link w:val="EndNoteCategoryHeadingChar"/>
    <w:rsid w:val="00A029DB"/>
    <w:pPr>
      <w:spacing w:before="120" w:after="120"/>
    </w:pPr>
    <w:rPr>
      <w:rFonts w:ascii="Times New Roman" w:eastAsia="DengXian" w:hAnsi="Times New Roman" w:cs="Times New Roman"/>
      <w:b/>
      <w:noProof/>
      <w:sz w:val="24"/>
      <w:lang w:val="en-US" w:eastAsia="zh-CN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A029DB"/>
    <w:rPr>
      <w:rFonts w:ascii="Times New Roman" w:eastAsia="DengXian" w:hAnsi="Times New Roman" w:cs="Times New Roman"/>
      <w:b/>
      <w:noProof/>
      <w:sz w:val="24"/>
      <w:lang w:val="en-US" w:eastAsia="zh-CN"/>
    </w:rPr>
  </w:style>
  <w:style w:type="character" w:customStyle="1" w:styleId="Olstomnmnande2">
    <w:name w:val="Olöst omnämnande2"/>
    <w:basedOn w:val="DefaultParagraphFont"/>
    <w:uiPriority w:val="99"/>
    <w:semiHidden/>
    <w:unhideWhenUsed/>
    <w:rsid w:val="00A029DB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A029DB"/>
  </w:style>
  <w:style w:type="numbering" w:customStyle="1" w:styleId="Ingenlista11">
    <w:name w:val="Ingen lista11"/>
    <w:next w:val="NoList"/>
    <w:uiPriority w:val="99"/>
    <w:semiHidden/>
    <w:unhideWhenUsed/>
    <w:rsid w:val="00A029DB"/>
  </w:style>
  <w:style w:type="table" w:customStyle="1" w:styleId="Tabellrutnt1">
    <w:name w:val="Tabellrutnät1"/>
    <w:basedOn w:val="TableNormal"/>
    <w:next w:val="TableGrid"/>
    <w:uiPriority w:val="39"/>
    <w:rsid w:val="00A029DB"/>
    <w:pPr>
      <w:spacing w:after="0" w:line="240" w:lineRule="auto"/>
    </w:pPr>
    <w:rPr>
      <w:rFonts w:ascii="Calibri" w:eastAsia="DengXian" w:hAnsi="Calibri" w:cs="Times New Roman"/>
      <w:sz w:val="24"/>
      <w:szCs w:val="24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029DB"/>
    <w:rPr>
      <w:color w:val="954F72"/>
      <w:u w:val="single"/>
    </w:rPr>
  </w:style>
  <w:style w:type="paragraph" w:customStyle="1" w:styleId="msonormal0">
    <w:name w:val="msonormal"/>
    <w:basedOn w:val="Normal"/>
    <w:uiPriority w:val="99"/>
    <w:rsid w:val="00A02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65">
    <w:name w:val="xl65"/>
    <w:basedOn w:val="Normal"/>
    <w:uiPriority w:val="99"/>
    <w:rsid w:val="00A029DB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66">
    <w:name w:val="xl66"/>
    <w:basedOn w:val="Normal"/>
    <w:uiPriority w:val="99"/>
    <w:rsid w:val="00A029DB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68">
    <w:name w:val="xl68"/>
    <w:basedOn w:val="Normal"/>
    <w:uiPriority w:val="99"/>
    <w:rsid w:val="00A029DB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69">
    <w:name w:val="xl69"/>
    <w:basedOn w:val="Normal"/>
    <w:uiPriority w:val="99"/>
    <w:rsid w:val="00A029DB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70">
    <w:name w:val="xl70"/>
    <w:basedOn w:val="Normal"/>
    <w:uiPriority w:val="99"/>
    <w:rsid w:val="00A029DB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71">
    <w:name w:val="xl71"/>
    <w:basedOn w:val="Normal"/>
    <w:uiPriority w:val="99"/>
    <w:rsid w:val="00A029DB"/>
    <w:pPr>
      <w:pBdr>
        <w:lef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72">
    <w:name w:val="xl72"/>
    <w:basedOn w:val="Normal"/>
    <w:uiPriority w:val="99"/>
    <w:rsid w:val="00A029D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73">
    <w:name w:val="xl73"/>
    <w:basedOn w:val="Normal"/>
    <w:uiPriority w:val="99"/>
    <w:rsid w:val="00A029DB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24"/>
      <w:szCs w:val="24"/>
      <w:lang w:val="en-GB" w:eastAsia="zh-CN"/>
    </w:rPr>
  </w:style>
  <w:style w:type="paragraph" w:customStyle="1" w:styleId="xl74">
    <w:name w:val="xl74"/>
    <w:basedOn w:val="Normal"/>
    <w:uiPriority w:val="99"/>
    <w:rsid w:val="00A029DB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val="en-GB" w:eastAsia="zh-CN"/>
    </w:rPr>
  </w:style>
  <w:style w:type="paragraph" w:customStyle="1" w:styleId="xl75">
    <w:name w:val="xl75"/>
    <w:basedOn w:val="Normal"/>
    <w:uiPriority w:val="99"/>
    <w:rsid w:val="00A029D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sz w:val="24"/>
      <w:szCs w:val="24"/>
      <w:lang w:val="en-GB" w:eastAsia="zh-CN"/>
    </w:rPr>
  </w:style>
  <w:style w:type="paragraph" w:customStyle="1" w:styleId="xl76">
    <w:name w:val="xl76"/>
    <w:basedOn w:val="Normal"/>
    <w:uiPriority w:val="99"/>
    <w:rsid w:val="00A029D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24"/>
      <w:szCs w:val="24"/>
      <w:lang w:val="en-GB" w:eastAsia="zh-CN"/>
    </w:rPr>
  </w:style>
  <w:style w:type="paragraph" w:customStyle="1" w:styleId="xl77">
    <w:name w:val="xl77"/>
    <w:basedOn w:val="Normal"/>
    <w:uiPriority w:val="99"/>
    <w:rsid w:val="00A029D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78">
    <w:name w:val="xl78"/>
    <w:basedOn w:val="Normal"/>
    <w:uiPriority w:val="99"/>
    <w:rsid w:val="00A029DB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79">
    <w:name w:val="xl79"/>
    <w:basedOn w:val="Normal"/>
    <w:uiPriority w:val="99"/>
    <w:rsid w:val="00A029DB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80">
    <w:name w:val="xl80"/>
    <w:basedOn w:val="Normal"/>
    <w:uiPriority w:val="99"/>
    <w:rsid w:val="00A029DB"/>
    <w:pPr>
      <w:pBdr>
        <w:top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81">
    <w:name w:val="xl81"/>
    <w:basedOn w:val="Normal"/>
    <w:uiPriority w:val="99"/>
    <w:rsid w:val="00A029DB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82">
    <w:name w:val="xl82"/>
    <w:basedOn w:val="Normal"/>
    <w:uiPriority w:val="99"/>
    <w:rsid w:val="00A029D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b/>
      <w:bCs/>
      <w:sz w:val="24"/>
      <w:szCs w:val="24"/>
      <w:lang w:val="en-GB" w:eastAsia="zh-CN"/>
    </w:rPr>
  </w:style>
  <w:style w:type="paragraph" w:customStyle="1" w:styleId="xl83">
    <w:name w:val="xl83"/>
    <w:basedOn w:val="Normal"/>
    <w:uiPriority w:val="99"/>
    <w:rsid w:val="00A029D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84">
    <w:name w:val="xl84"/>
    <w:basedOn w:val="Normal"/>
    <w:uiPriority w:val="99"/>
    <w:rsid w:val="00A029D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85">
    <w:name w:val="xl85"/>
    <w:basedOn w:val="Normal"/>
    <w:uiPriority w:val="99"/>
    <w:rsid w:val="00A029DB"/>
    <w:pPr>
      <w:pBdr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86">
    <w:name w:val="xl86"/>
    <w:basedOn w:val="Normal"/>
    <w:uiPriority w:val="99"/>
    <w:rsid w:val="00A029DB"/>
    <w:pPr>
      <w:pBdr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87">
    <w:name w:val="xl87"/>
    <w:basedOn w:val="Normal"/>
    <w:uiPriority w:val="99"/>
    <w:rsid w:val="00A029DB"/>
    <w:pPr>
      <w:pBdr>
        <w:right w:val="single" w:sz="4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88">
    <w:name w:val="xl88"/>
    <w:basedOn w:val="Normal"/>
    <w:uiPriority w:val="99"/>
    <w:rsid w:val="00A029DB"/>
    <w:pPr>
      <w:pBdr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89">
    <w:name w:val="xl89"/>
    <w:basedOn w:val="Normal"/>
    <w:uiPriority w:val="99"/>
    <w:rsid w:val="00A029DB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xl90">
    <w:name w:val="xl90"/>
    <w:basedOn w:val="Normal"/>
    <w:uiPriority w:val="99"/>
    <w:rsid w:val="00A029DB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table" w:styleId="TableGrid">
    <w:name w:val="Table Grid"/>
    <w:basedOn w:val="TableNormal"/>
    <w:uiPriority w:val="39"/>
    <w:rsid w:val="00A029DB"/>
    <w:pPr>
      <w:spacing w:after="0" w:line="240" w:lineRule="auto"/>
    </w:pPr>
    <w:rPr>
      <w:rFonts w:ascii="Times New Roman" w:eastAsia="DengXian" w:hAnsi="Times New Roman" w:cs="Times New Roman"/>
      <w:sz w:val="24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029DB"/>
    <w:rPr>
      <w:color w:val="605E5C"/>
      <w:shd w:val="clear" w:color="auto" w:fill="E1DFDD"/>
    </w:rPr>
  </w:style>
  <w:style w:type="table" w:customStyle="1" w:styleId="Tabellrutnt2">
    <w:name w:val="Tabellrutnät2"/>
    <w:basedOn w:val="TableNormal"/>
    <w:next w:val="TableGrid"/>
    <w:uiPriority w:val="39"/>
    <w:rsid w:val="00A029DB"/>
    <w:pPr>
      <w:spacing w:after="0" w:line="240" w:lineRule="auto"/>
    </w:pPr>
    <w:rPr>
      <w:rFonts w:ascii="Calibri" w:eastAsia="DengXian" w:hAnsi="Calibri" w:cs="Times New Roman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Ingenlista2">
    <w:name w:val="Ingen lista2"/>
    <w:next w:val="NoList"/>
    <w:uiPriority w:val="99"/>
    <w:semiHidden/>
    <w:unhideWhenUsed/>
    <w:rsid w:val="00A029DB"/>
  </w:style>
  <w:style w:type="table" w:customStyle="1" w:styleId="Tabellrutnt3">
    <w:name w:val="Tabellrutnät3"/>
    <w:basedOn w:val="TableNormal"/>
    <w:next w:val="TableGrid"/>
    <w:uiPriority w:val="39"/>
    <w:rsid w:val="00A029DB"/>
    <w:pPr>
      <w:spacing w:after="0" w:line="240" w:lineRule="auto"/>
    </w:pPr>
    <w:rPr>
      <w:rFonts w:ascii="Calibri" w:eastAsia="DengXian" w:hAnsi="Calibri" w:cs="Times New Roman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029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29DB"/>
    <w:pPr>
      <w:spacing w:after="0" w:line="240" w:lineRule="auto"/>
    </w:pPr>
    <w:rPr>
      <w:rFonts w:ascii="Times New Roman" w:eastAsia="DengXian" w:hAnsi="Times New Roman" w:cs="Times New Roman"/>
      <w:sz w:val="20"/>
      <w:szCs w:val="20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29DB"/>
    <w:rPr>
      <w:rFonts w:ascii="Times New Roman" w:eastAsia="DengXian" w:hAnsi="Times New Roman" w:cs="Times New Roman"/>
      <w:sz w:val="20"/>
      <w:szCs w:val="20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A029D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A029DB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A029DB"/>
  </w:style>
  <w:style w:type="character" w:customStyle="1" w:styleId="Heading1Char">
    <w:name w:val="Heading 1 Char"/>
    <w:basedOn w:val="DefaultParagraphFont"/>
    <w:link w:val="Heading1"/>
    <w:uiPriority w:val="9"/>
    <w:rsid w:val="00A029DB"/>
    <w:rPr>
      <w:rFonts w:ascii="Calibri Light" w:eastAsia="Times New Roman" w:hAnsi="Calibri Light" w:cs="Times New Roman"/>
      <w:color w:val="2F5496"/>
      <w:sz w:val="32"/>
      <w:szCs w:val="32"/>
      <w:lang w:val="en-US" w:eastAsia="zh-CN"/>
    </w:rPr>
  </w:style>
  <w:style w:type="character" w:customStyle="1" w:styleId="Rubrik1Char1">
    <w:name w:val="Rubrik 1 Char1"/>
    <w:basedOn w:val="DefaultParagraphFont"/>
    <w:uiPriority w:val="9"/>
    <w:rsid w:val="00A029DB"/>
    <w:rPr>
      <w:rFonts w:ascii="Calibri Light" w:eastAsia="DengXian Light" w:hAnsi="Calibri Light" w:cs="Times New Roman"/>
      <w:color w:val="2E74B5"/>
      <w:sz w:val="32"/>
      <w:szCs w:val="3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2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9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9DB"/>
    <w:rPr>
      <w:rFonts w:ascii="Calibri" w:eastAsia="Calibri" w:hAnsi="Calibri" w:cs="Times New Roman"/>
      <w:b/>
      <w:bCs/>
    </w:rPr>
  </w:style>
  <w:style w:type="character" w:customStyle="1" w:styleId="KommentarsmneChar1">
    <w:name w:val="Kommentarsämne Char1"/>
    <w:basedOn w:val="CommentTextChar"/>
    <w:uiPriority w:val="99"/>
    <w:semiHidden/>
    <w:rsid w:val="00A029DB"/>
    <w:rPr>
      <w:b/>
      <w:bCs/>
      <w:sz w:val="20"/>
      <w:szCs w:val="20"/>
    </w:rPr>
  </w:style>
  <w:style w:type="character" w:customStyle="1" w:styleId="Rubrik1Char2">
    <w:name w:val="Rubrik 1 Char2"/>
    <w:basedOn w:val="DefaultParagraphFont"/>
    <w:uiPriority w:val="9"/>
    <w:rsid w:val="00A029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ommentSubjectChar1">
    <w:name w:val="Comment Subject Char1"/>
    <w:basedOn w:val="CommentTextChar"/>
    <w:uiPriority w:val="99"/>
    <w:semiHidden/>
    <w:rsid w:val="00D4784B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300</Words>
  <Characters>7413</Characters>
  <Application>Microsoft Office Word</Application>
  <DocSecurity>0</DocSecurity>
  <Lines>61</Lines>
  <Paragraphs>1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us Helgesson</dc:creator>
  <cp:keywords/>
  <dc:description/>
  <cp:lastModifiedBy>DT0518</cp:lastModifiedBy>
  <cp:revision>4</cp:revision>
  <dcterms:created xsi:type="dcterms:W3CDTF">2022-11-15T12:02:00Z</dcterms:created>
  <dcterms:modified xsi:type="dcterms:W3CDTF">2023-04-25T00:26:00Z</dcterms:modified>
</cp:coreProperties>
</file>